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05910" w14:textId="74062458" w:rsidR="005869F5" w:rsidRPr="00CC1783" w:rsidRDefault="0072473C" w:rsidP="00D5264D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jc w:val="center"/>
        <w:rPr>
          <w:b/>
          <w:szCs w:val="24"/>
        </w:rPr>
      </w:pPr>
      <w:r>
        <w:rPr>
          <w:b/>
          <w:szCs w:val="24"/>
        </w:rPr>
        <w:softHyphen/>
      </w:r>
      <w:r w:rsidR="00D5264D">
        <w:rPr>
          <w:b/>
          <w:noProof/>
          <w:szCs w:val="24"/>
        </w:rPr>
        <w:drawing>
          <wp:inline distT="0" distB="0" distL="0" distR="0" wp14:anchorId="1D0E8552" wp14:editId="511D4AF8">
            <wp:extent cx="2426335" cy="932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A58E47" w14:textId="77777777" w:rsidR="005869F5" w:rsidRPr="00D5264D" w:rsidRDefault="005869F5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16"/>
          <w:szCs w:val="24"/>
        </w:rPr>
      </w:pPr>
    </w:p>
    <w:p w14:paraId="0D504756" w14:textId="77777777" w:rsidR="00912C96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506 WEST BERCKMAN STREET</w:t>
      </w:r>
      <w:r w:rsidR="002F7307" w:rsidRPr="00CC1783">
        <w:rPr>
          <w:b/>
          <w:szCs w:val="24"/>
        </w:rPr>
        <w:t xml:space="preserve">                                                      PHONE: 352 360-6727</w:t>
      </w:r>
      <w:r w:rsidRPr="00CC1783">
        <w:rPr>
          <w:b/>
          <w:szCs w:val="24"/>
        </w:rPr>
        <w:tab/>
        <w:t xml:space="preserve">                                                         </w:t>
      </w:r>
      <w:r w:rsidR="002F7307" w:rsidRPr="00CC1783">
        <w:rPr>
          <w:b/>
          <w:szCs w:val="24"/>
        </w:rPr>
        <w:t xml:space="preserve">                 </w:t>
      </w:r>
    </w:p>
    <w:p w14:paraId="5BCD665D" w14:textId="77777777" w:rsidR="00135884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FRUITLAND PARK, FL 34731</w:t>
      </w:r>
      <w:r w:rsidR="00135884" w:rsidRPr="00CC1783">
        <w:rPr>
          <w:b/>
          <w:szCs w:val="24"/>
        </w:rPr>
        <w:tab/>
        <w:t xml:space="preserve">                                                    </w:t>
      </w:r>
      <w:r w:rsidR="002F7307" w:rsidRPr="00CC1783">
        <w:rPr>
          <w:b/>
          <w:szCs w:val="24"/>
        </w:rPr>
        <w:t xml:space="preserve">              </w:t>
      </w:r>
      <w:r w:rsidR="002B7393" w:rsidRPr="00CC1783">
        <w:rPr>
          <w:b/>
          <w:szCs w:val="24"/>
        </w:rPr>
        <w:t xml:space="preserve">FAX: 352 </w:t>
      </w:r>
      <w:r w:rsidRPr="00CC1783">
        <w:rPr>
          <w:b/>
          <w:szCs w:val="24"/>
        </w:rPr>
        <w:t>360-6652</w:t>
      </w:r>
      <w:r w:rsidR="00135884" w:rsidRPr="00CC1783">
        <w:rPr>
          <w:b/>
          <w:szCs w:val="24"/>
        </w:rPr>
        <w:t xml:space="preserve"> </w:t>
      </w:r>
    </w:p>
    <w:p w14:paraId="71DCD97F" w14:textId="5AB522B9" w:rsidR="00222404" w:rsidRPr="00CC1783" w:rsidRDefault="00AD5D60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D1DE10" wp14:editId="00DB876D">
                <wp:simplePos x="0" y="0"/>
                <wp:positionH relativeFrom="column">
                  <wp:posOffset>2790825</wp:posOffset>
                </wp:positionH>
                <wp:positionV relativeFrom="paragraph">
                  <wp:posOffset>33655</wp:posOffset>
                </wp:positionV>
                <wp:extent cx="0" cy="11049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8B32FC" id="Straight Connector 9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75pt,2.65pt" to="219.75pt,8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C05D10"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D31A14" wp14:editId="41FCAC59">
                <wp:simplePos x="0" y="0"/>
                <wp:positionH relativeFrom="margin">
                  <wp:posOffset>19050</wp:posOffset>
                </wp:positionH>
                <wp:positionV relativeFrom="paragraph">
                  <wp:posOffset>33655</wp:posOffset>
                </wp:positionV>
                <wp:extent cx="5962650" cy="1123950"/>
                <wp:effectExtent l="0" t="0" r="19050" b="1905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20D15" w14:textId="2A1B853A" w:rsidR="009C73F6" w:rsidRPr="00CC1783" w:rsidRDefault="002F7307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Board Memb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Oth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63CD5C4" w14:textId="245184FF" w:rsidR="00CC1783" w:rsidRPr="00CC1783" w:rsidRDefault="00CC1783" w:rsidP="00CC1783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Al Goldberg, Chairman</w:t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>Dwayne Williams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, C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 xml:space="preserve">ommunity 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 xml:space="preserve">evelopment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="00F43CEB"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 xml:space="preserve">aniel Dicus, Vice Chair                                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>irector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</w:t>
                            </w:r>
                          </w:p>
                          <w:p w14:paraId="39F1153A" w14:textId="7201F510" w:rsidR="00CC1783" w:rsidRPr="00CC1783" w:rsidRDefault="00F43CEB" w:rsidP="00F43CEB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Carlisle Burch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2539B">
                              <w:rPr>
                                <w:sz w:val="24"/>
                                <w:szCs w:val="24"/>
                              </w:rPr>
                              <w:t>Sharon Williams, Assistant</w:t>
                            </w:r>
                            <w:r w:rsidR="00C93543">
                              <w:rPr>
                                <w:sz w:val="24"/>
                                <w:szCs w:val="24"/>
                              </w:rPr>
                              <w:t xml:space="preserve"> to the Directo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  <w:t>F</w:t>
                            </w:r>
                            <w:r w:rsidR="00CC1783" w:rsidRPr="00CC1783">
                              <w:rPr>
                                <w:sz w:val="24"/>
                                <w:szCs w:val="24"/>
                              </w:rPr>
                              <w:t>red Collins</w:t>
                            </w:r>
                            <w:r w:rsidR="00712B10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    </w:t>
                            </w:r>
                            <w:r w:rsidR="00AD5D6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F458C">
                              <w:rPr>
                                <w:sz w:val="24"/>
                                <w:szCs w:val="24"/>
                              </w:rPr>
                              <w:t>Emily Church, Office Assistant</w:t>
                            </w:r>
                          </w:p>
                          <w:p w14:paraId="70C821F1" w14:textId="77777777" w:rsidR="00CC1783" w:rsidRPr="00CC1783" w:rsidRDefault="00CC1783" w:rsidP="00CC1783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Walter </w:t>
                            </w:r>
                            <w:proofErr w:type="spellStart"/>
                            <w:r w:rsidRPr="00CC1783">
                              <w:rPr>
                                <w:sz w:val="24"/>
                                <w:szCs w:val="24"/>
                              </w:rPr>
                              <w:t>Birriel</w:t>
                            </w:r>
                            <w:proofErr w:type="spellEnd"/>
                          </w:p>
                          <w:p w14:paraId="48CB0C84" w14:textId="77777777" w:rsidR="00581591" w:rsidRPr="00CC1783" w:rsidRDefault="00581591" w:rsidP="00CC1783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AC086F" w14:textId="77777777" w:rsidR="009C73F6" w:rsidRPr="00CC1783" w:rsidRDefault="009C73F6" w:rsidP="009C73F6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CC540E" w14:textId="77777777" w:rsidR="001663EA" w:rsidRPr="00CC1783" w:rsidRDefault="001663EA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D31A1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1.5pt;margin-top:2.65pt;width:469.5pt;height:88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" filled="f">
                <v:textbox>
                  <w:txbxContent>
                    <w:p w14:paraId="66820D15" w14:textId="2A1B853A" w:rsidR="009C73F6" w:rsidRPr="00CC1783" w:rsidRDefault="002F7307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Board Memb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Oth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63CD5C4" w14:textId="245184FF" w:rsidR="00CC1783" w:rsidRPr="00CC1783" w:rsidRDefault="00CC1783" w:rsidP="00CC1783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Al Goldberg, Chairman</w:t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43CEB">
                        <w:rPr>
                          <w:sz w:val="24"/>
                          <w:szCs w:val="24"/>
                        </w:rPr>
                        <w:t>Dwayne Williams</w:t>
                      </w:r>
                      <w:r w:rsidRPr="00CC1783">
                        <w:rPr>
                          <w:sz w:val="24"/>
                          <w:szCs w:val="24"/>
                        </w:rPr>
                        <w:t>, C</w:t>
                      </w:r>
                      <w:r w:rsidR="00C05D10">
                        <w:rPr>
                          <w:sz w:val="24"/>
                          <w:szCs w:val="24"/>
                        </w:rPr>
                        <w:t xml:space="preserve">ommunity </w:t>
                      </w: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C05D10">
                        <w:rPr>
                          <w:sz w:val="24"/>
                          <w:szCs w:val="24"/>
                        </w:rPr>
                        <w:t xml:space="preserve">evelopment </w:t>
                      </w:r>
                      <w:r w:rsidR="00F43CEB">
                        <w:rPr>
                          <w:sz w:val="24"/>
                          <w:szCs w:val="24"/>
                        </w:rPr>
                        <w:t xml:space="preserve">           </w:t>
                      </w:r>
                      <w:r w:rsidR="00F43CEB"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F43CEB">
                        <w:rPr>
                          <w:sz w:val="24"/>
                          <w:szCs w:val="24"/>
                        </w:rPr>
                        <w:t xml:space="preserve">aniel Dicus, Vice Chair                                </w:t>
                      </w: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C05D10">
                        <w:rPr>
                          <w:sz w:val="24"/>
                          <w:szCs w:val="24"/>
                        </w:rPr>
                        <w:t>irector</w:t>
                      </w:r>
                      <w:r w:rsidRPr="00CC1783">
                        <w:rPr>
                          <w:sz w:val="24"/>
                          <w:szCs w:val="24"/>
                        </w:rPr>
                        <w:t xml:space="preserve">                                                </w:t>
                      </w:r>
                    </w:p>
                    <w:p w14:paraId="39F1153A" w14:textId="7201F510" w:rsidR="00CC1783" w:rsidRPr="00CC1783" w:rsidRDefault="00F43CEB" w:rsidP="00F43CEB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Carlisle Burch</w:t>
                      </w:r>
                      <w:r w:rsidRPr="00CC1783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2539B">
                        <w:rPr>
                          <w:sz w:val="24"/>
                          <w:szCs w:val="24"/>
                        </w:rPr>
                        <w:t>Sharon Williams, Assistant</w:t>
                      </w:r>
                      <w:r w:rsidR="00C93543">
                        <w:rPr>
                          <w:sz w:val="24"/>
                          <w:szCs w:val="24"/>
                        </w:rPr>
                        <w:t xml:space="preserve"> to the Director</w:t>
                      </w:r>
                      <w:r>
                        <w:rPr>
                          <w:sz w:val="24"/>
                          <w:szCs w:val="24"/>
                        </w:rPr>
                        <w:br/>
                        <w:t>F</w:t>
                      </w:r>
                      <w:r w:rsidR="00CC1783" w:rsidRPr="00CC1783">
                        <w:rPr>
                          <w:sz w:val="24"/>
                          <w:szCs w:val="24"/>
                        </w:rPr>
                        <w:t>red Collins</w:t>
                      </w:r>
                      <w:r w:rsidR="00712B10">
                        <w:rPr>
                          <w:sz w:val="24"/>
                          <w:szCs w:val="24"/>
                        </w:rPr>
                        <w:t xml:space="preserve">                                                    </w:t>
                      </w:r>
                      <w:r w:rsidR="00AD5D6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AF458C">
                        <w:rPr>
                          <w:sz w:val="24"/>
                          <w:szCs w:val="24"/>
                        </w:rPr>
                        <w:t>Emily Church, Office Assistant</w:t>
                      </w:r>
                    </w:p>
                    <w:p w14:paraId="70C821F1" w14:textId="77777777" w:rsidR="00CC1783" w:rsidRPr="00CC1783" w:rsidRDefault="00CC1783" w:rsidP="00CC1783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 xml:space="preserve">Walter </w:t>
                      </w:r>
                      <w:proofErr w:type="spellStart"/>
                      <w:r w:rsidRPr="00CC1783">
                        <w:rPr>
                          <w:sz w:val="24"/>
                          <w:szCs w:val="24"/>
                        </w:rPr>
                        <w:t>Birriel</w:t>
                      </w:r>
                      <w:proofErr w:type="spellEnd"/>
                    </w:p>
                    <w:p w14:paraId="48CB0C84" w14:textId="77777777" w:rsidR="00581591" w:rsidRPr="00CC1783" w:rsidRDefault="00581591" w:rsidP="00CC1783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</w:p>
                    <w:p w14:paraId="30AC086F" w14:textId="77777777" w:rsidR="009C73F6" w:rsidRPr="00CC1783" w:rsidRDefault="009C73F6" w:rsidP="009C73F6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</w:p>
                    <w:p w14:paraId="52CC540E" w14:textId="77777777" w:rsidR="001663EA" w:rsidRPr="00CC1783" w:rsidRDefault="001663EA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90C39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0CAB50D8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234926AB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85D2A7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3931ECFF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B5DB21A" w14:textId="77777777" w:rsidR="00F07922" w:rsidRPr="00CC1783" w:rsidRDefault="00F07922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64866383" w14:textId="0130809E" w:rsidR="006171B1" w:rsidRPr="00CC1783" w:rsidRDefault="00EA1459" w:rsidP="00EB6037">
      <w:pPr>
        <w:pStyle w:val="Header"/>
        <w:pBdr>
          <w:top w:val="threeDEmboss" w:sz="24" w:space="3" w:color="auto"/>
        </w:pBdr>
        <w:tabs>
          <w:tab w:val="clear" w:pos="8640"/>
          <w:tab w:val="right" w:pos="9360"/>
        </w:tabs>
        <w:jc w:val="center"/>
        <w:rPr>
          <w:b/>
          <w:color w:val="000000"/>
          <w:szCs w:val="24"/>
        </w:rPr>
      </w:pPr>
      <w:r>
        <w:rPr>
          <w:b/>
          <w:color w:val="000000"/>
          <w:szCs w:val="24"/>
          <w:u w:val="single"/>
        </w:rPr>
        <w:t>MEETING MINUTES</w:t>
      </w:r>
    </w:p>
    <w:p w14:paraId="12A49127" w14:textId="77777777" w:rsidR="00F0470D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PLANNING &amp; ZONING BOARD</w:t>
      </w:r>
    </w:p>
    <w:p w14:paraId="4E61429C" w14:textId="55BD2EBB" w:rsidR="006029C3" w:rsidRPr="00CC1783" w:rsidRDefault="00DC1794" w:rsidP="006029C3">
      <w:pPr>
        <w:pStyle w:val="BodyTextIndent2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 17</w:t>
      </w:r>
      <w:r w:rsidR="00F2539B">
        <w:rPr>
          <w:b/>
          <w:sz w:val="24"/>
          <w:szCs w:val="24"/>
        </w:rPr>
        <w:t>, 202</w:t>
      </w:r>
      <w:r>
        <w:rPr>
          <w:b/>
          <w:sz w:val="24"/>
          <w:szCs w:val="24"/>
        </w:rPr>
        <w:t>2</w:t>
      </w:r>
    </w:p>
    <w:p w14:paraId="0445326B" w14:textId="77777777" w:rsidR="00F07922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6:00PM</w:t>
      </w:r>
    </w:p>
    <w:p w14:paraId="6DABDAE1" w14:textId="615B641C" w:rsidR="004C5552" w:rsidRDefault="001A2D49" w:rsidP="00217DE4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noProof/>
          <w:sz w:val="24"/>
          <w:szCs w:val="24"/>
        </w:rPr>
        <mc:AlternateContent>
          <mc:Choice Requires="wpc">
            <w:drawing>
              <wp:inline distT="0" distB="0" distL="0" distR="0" wp14:anchorId="6DE523E8" wp14:editId="0A9F800F">
                <wp:extent cx="5715000" cy="228600"/>
                <wp:effectExtent l="28575" t="3175" r="28575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114300"/>
                            <a:ext cx="5715000" cy="794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AB55D50" id="Canvas 25" o:spid="_x0000_s1026" editas="canvas" style="width:450pt;height:18pt;mso-position-horizontal-relative:char;mso-position-vertical-relative:line" coordsize="57150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2286;visibility:visible;mso-wrap-style:square">
                  <v:fill o:detectmouseclick="t"/>
                  <v:path o:connecttype="none"/>
                </v:shape>
                <v:line id="Line 27" o:spid="_x0000_s1028" style="position:absolute;visibility:visible;mso-wrap-style:square" from="0,1143" to="57150,1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EVGb4AAADaAAAADwAAAGRycy9kb3ducmV2LnhtbERPS4vCMBC+L+x/CLPgbU11QZZqFBEU&#10;oSfdPXgcmjENNpPSxD7+/aaw4Gn4+J6z2Q2uFh21wXpWsJhnIIhLry0bBb8/x89vECEia6w9k4KR&#10;Auy2728bzLXv+ULdNRqRQjjkqKCKscmlDGVFDsPcN8SJu/vWYUywNVK32KdwV8tllq2kQ8upocKG&#10;DhWVj+vTKTCFtUXQOjzG/a0wGN1XfTwpNfsY9msQkYb4Ev+7zzrNh+mV6crt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N4RUZvgAAANoAAAAPAAAAAAAAAAAAAAAAAKEC&#10;AABkcnMvZG93bnJldi54bWxQSwUGAAAAAAQABAD5AAAAjAMAAAAA&#10;" strokeweight="4.5pt">
                  <v:stroke linestyle="thickThin"/>
                </v:line>
                <w10:anchorlock/>
              </v:group>
            </w:pict>
          </mc:Fallback>
        </mc:AlternateContent>
      </w:r>
    </w:p>
    <w:p w14:paraId="0A1C7E23" w14:textId="77777777" w:rsidR="00324163" w:rsidRPr="00217DE4" w:rsidRDefault="00324163" w:rsidP="00217DE4">
      <w:pPr>
        <w:pStyle w:val="BodyTextIndent2"/>
        <w:ind w:left="0"/>
        <w:jc w:val="center"/>
        <w:rPr>
          <w:b/>
          <w:sz w:val="24"/>
          <w:szCs w:val="24"/>
        </w:rPr>
      </w:pPr>
    </w:p>
    <w:p w14:paraId="74F8E9CA" w14:textId="4F448732" w:rsidR="00CC1783" w:rsidRPr="00DB44D2" w:rsidRDefault="007F61AB" w:rsidP="00CC1783">
      <w:pPr>
        <w:pStyle w:val="BodyTextIndent2"/>
        <w:numPr>
          <w:ilvl w:val="0"/>
          <w:numId w:val="11"/>
        </w:numPr>
        <w:jc w:val="left"/>
        <w:rPr>
          <w:sz w:val="24"/>
          <w:szCs w:val="24"/>
          <w:u w:val="single"/>
        </w:rPr>
      </w:pPr>
      <w:r w:rsidRPr="00CC1783">
        <w:rPr>
          <w:b/>
          <w:sz w:val="24"/>
          <w:szCs w:val="24"/>
        </w:rPr>
        <w:tab/>
      </w:r>
      <w:r w:rsidR="00CC1783" w:rsidRPr="00DB44D2">
        <w:rPr>
          <w:b/>
          <w:sz w:val="24"/>
          <w:szCs w:val="24"/>
          <w:u w:val="single"/>
        </w:rPr>
        <w:t>INVOCATION AND PLEDGE OF ALLEGIANCE</w:t>
      </w:r>
      <w:r w:rsidR="00054651" w:rsidRPr="00B15030">
        <w:rPr>
          <w:b/>
          <w:sz w:val="24"/>
          <w:szCs w:val="24"/>
        </w:rPr>
        <w:t xml:space="preserve">:  </w:t>
      </w:r>
      <w:r w:rsidR="00054651">
        <w:rPr>
          <w:bCs/>
          <w:sz w:val="24"/>
          <w:szCs w:val="24"/>
        </w:rPr>
        <w:t>Lead by Sharon Williams</w:t>
      </w:r>
      <w:r w:rsidR="00CC1783" w:rsidRPr="00DB44D2">
        <w:rPr>
          <w:b/>
          <w:sz w:val="24"/>
          <w:szCs w:val="24"/>
          <w:u w:val="single"/>
        </w:rPr>
        <w:t xml:space="preserve"> </w:t>
      </w:r>
    </w:p>
    <w:p w14:paraId="0C2DD48F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55403443" w14:textId="1B43279F" w:rsidR="00CC1783" w:rsidRPr="00B15030" w:rsidRDefault="00CC1783" w:rsidP="005A24FE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B15030">
        <w:rPr>
          <w:b/>
          <w:sz w:val="24"/>
          <w:szCs w:val="24"/>
        </w:rPr>
        <w:tab/>
      </w:r>
      <w:r w:rsidR="005E6380" w:rsidRPr="00B15030">
        <w:rPr>
          <w:b/>
          <w:sz w:val="24"/>
          <w:szCs w:val="24"/>
          <w:u w:val="single"/>
        </w:rPr>
        <w:t>ROLL CALL</w:t>
      </w:r>
      <w:r w:rsidR="00054651" w:rsidRPr="00B15030">
        <w:rPr>
          <w:bCs/>
          <w:sz w:val="24"/>
          <w:szCs w:val="24"/>
        </w:rPr>
        <w:t xml:space="preserve">:  </w:t>
      </w:r>
      <w:r w:rsidR="00B15030" w:rsidRPr="00B15030">
        <w:rPr>
          <w:sz w:val="24"/>
          <w:szCs w:val="24"/>
        </w:rPr>
        <w:t xml:space="preserve">All Board Members were present; present also were staff (CDD </w:t>
      </w:r>
      <w:r w:rsidR="00B15030" w:rsidRPr="00B15030">
        <w:rPr>
          <w:sz w:val="24"/>
          <w:szCs w:val="24"/>
        </w:rPr>
        <w:t xml:space="preserve">Dwayne Williams, LPG Michael Rankin and </w:t>
      </w:r>
      <w:r w:rsidR="00B15030" w:rsidRPr="00B15030">
        <w:rPr>
          <w:sz w:val="24"/>
          <w:szCs w:val="24"/>
        </w:rPr>
        <w:t>Assistant</w:t>
      </w:r>
      <w:r w:rsidR="00B15030" w:rsidRPr="00B15030">
        <w:rPr>
          <w:sz w:val="24"/>
          <w:szCs w:val="24"/>
        </w:rPr>
        <w:t xml:space="preserve"> to the Director Sharon</w:t>
      </w:r>
      <w:r w:rsidR="00B15030" w:rsidRPr="00B15030">
        <w:rPr>
          <w:sz w:val="24"/>
          <w:szCs w:val="24"/>
        </w:rPr>
        <w:t xml:space="preserve"> Williams)</w:t>
      </w:r>
      <w:r w:rsidR="00B15030" w:rsidRPr="00B15030">
        <w:rPr>
          <w:sz w:val="24"/>
          <w:szCs w:val="24"/>
        </w:rPr>
        <w:t xml:space="preserve">.  City Attorney requested to be excused. </w:t>
      </w:r>
    </w:p>
    <w:p w14:paraId="1B21BEAA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1F8826E1" w14:textId="6779A63C" w:rsidR="00CC1783" w:rsidRPr="00324163" w:rsidRDefault="00CC1783" w:rsidP="00273A16">
      <w:pPr>
        <w:pStyle w:val="BodyTextIndent2"/>
        <w:numPr>
          <w:ilvl w:val="0"/>
          <w:numId w:val="11"/>
        </w:numPr>
        <w:jc w:val="left"/>
        <w:rPr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MINUTES FROM PREVIOUS MEETING:</w:t>
      </w:r>
      <w:r w:rsidR="005E6380">
        <w:rPr>
          <w:b/>
          <w:sz w:val="24"/>
          <w:szCs w:val="24"/>
        </w:rPr>
        <w:t xml:space="preserve"> </w:t>
      </w:r>
      <w:r w:rsidR="005E6380">
        <w:rPr>
          <w:bCs/>
          <w:sz w:val="24"/>
          <w:szCs w:val="24"/>
        </w:rPr>
        <w:t xml:space="preserve">Approve regular Planning and Zoning Board meeting minutes from </w:t>
      </w:r>
      <w:r w:rsidR="00DC1794">
        <w:rPr>
          <w:bCs/>
          <w:sz w:val="24"/>
          <w:szCs w:val="24"/>
        </w:rPr>
        <w:t>December 16</w:t>
      </w:r>
      <w:r w:rsidR="005E6380">
        <w:rPr>
          <w:bCs/>
          <w:sz w:val="24"/>
          <w:szCs w:val="24"/>
        </w:rPr>
        <w:t>, 2021.</w:t>
      </w:r>
      <w:r w:rsidR="00054651">
        <w:rPr>
          <w:bCs/>
          <w:sz w:val="24"/>
          <w:szCs w:val="24"/>
        </w:rPr>
        <w:t xml:space="preserve">  Motion by Board members Collins and Second by Board member Dicus.  Approved 5-0.</w:t>
      </w:r>
    </w:p>
    <w:p w14:paraId="59D58520" w14:textId="77777777" w:rsidR="00324163" w:rsidRPr="00324163" w:rsidRDefault="00324163" w:rsidP="00324163">
      <w:pPr>
        <w:pStyle w:val="ListParagraph"/>
        <w:rPr>
          <w:sz w:val="24"/>
          <w:szCs w:val="24"/>
        </w:rPr>
      </w:pPr>
    </w:p>
    <w:p w14:paraId="372FC7DF" w14:textId="11833C98" w:rsidR="005E6380" w:rsidRPr="00DB30A7" w:rsidRDefault="00CC1783" w:rsidP="00CC1783">
      <w:pPr>
        <w:pStyle w:val="BodyTextIndent2"/>
        <w:numPr>
          <w:ilvl w:val="0"/>
          <w:numId w:val="11"/>
        </w:numPr>
        <w:jc w:val="left"/>
        <w:rPr>
          <w:bCs/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OLD BUSINESS:</w:t>
      </w:r>
      <w:r w:rsidR="005E6380">
        <w:rPr>
          <w:b/>
          <w:sz w:val="24"/>
          <w:szCs w:val="24"/>
        </w:rPr>
        <w:t xml:space="preserve">  </w:t>
      </w:r>
      <w:r w:rsidR="00DE56F6" w:rsidRPr="00DE56F6">
        <w:rPr>
          <w:bCs/>
          <w:sz w:val="24"/>
          <w:szCs w:val="24"/>
        </w:rPr>
        <w:t>None</w:t>
      </w:r>
    </w:p>
    <w:p w14:paraId="3F1380B7" w14:textId="77777777" w:rsidR="005E6380" w:rsidRDefault="005E6380" w:rsidP="005E6380">
      <w:pPr>
        <w:pStyle w:val="ListParagraph"/>
        <w:rPr>
          <w:b/>
          <w:sz w:val="24"/>
          <w:szCs w:val="24"/>
        </w:rPr>
      </w:pPr>
    </w:p>
    <w:p w14:paraId="41A122FC" w14:textId="59B8A84D" w:rsidR="00DE56F6" w:rsidRPr="00DE56F6" w:rsidRDefault="005E6380" w:rsidP="002166DE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</w:rPr>
      </w:pPr>
      <w:r w:rsidRPr="00DE56F6">
        <w:rPr>
          <w:b/>
          <w:sz w:val="24"/>
          <w:szCs w:val="24"/>
        </w:rPr>
        <w:tab/>
      </w:r>
      <w:r w:rsidRPr="00DE56F6">
        <w:rPr>
          <w:b/>
          <w:sz w:val="24"/>
          <w:szCs w:val="24"/>
          <w:u w:val="single"/>
        </w:rPr>
        <w:t>NEW BUSINESS:</w:t>
      </w:r>
      <w:r w:rsidRPr="00DE56F6">
        <w:rPr>
          <w:b/>
          <w:sz w:val="24"/>
          <w:szCs w:val="24"/>
        </w:rPr>
        <w:t xml:space="preserve">  </w:t>
      </w:r>
    </w:p>
    <w:p w14:paraId="31F93CE0" w14:textId="77777777" w:rsidR="00DE56F6" w:rsidRPr="00DE56F6" w:rsidRDefault="00DE56F6" w:rsidP="00DE56F6">
      <w:pPr>
        <w:pStyle w:val="BodyTextIndent2"/>
        <w:jc w:val="left"/>
        <w:rPr>
          <w:b/>
          <w:sz w:val="24"/>
          <w:szCs w:val="24"/>
        </w:rPr>
      </w:pPr>
    </w:p>
    <w:p w14:paraId="32FA0C87" w14:textId="363D0958" w:rsidR="00DC1794" w:rsidRPr="00CC755D" w:rsidRDefault="00DC1794" w:rsidP="00DC1794">
      <w:pPr>
        <w:ind w:left="720"/>
        <w:rPr>
          <w:b/>
          <w:bCs/>
          <w:sz w:val="24"/>
          <w:szCs w:val="24"/>
        </w:rPr>
      </w:pPr>
      <w:r w:rsidRPr="00CC755D">
        <w:rPr>
          <w:b/>
          <w:bCs/>
          <w:sz w:val="24"/>
          <w:szCs w:val="24"/>
        </w:rPr>
        <w:t xml:space="preserve">A.  7-Eleven </w:t>
      </w:r>
      <w:r>
        <w:rPr>
          <w:b/>
          <w:bCs/>
          <w:sz w:val="24"/>
          <w:szCs w:val="24"/>
        </w:rPr>
        <w:t xml:space="preserve">Site Plan &amp; Minor Lot Split </w:t>
      </w:r>
      <w:r w:rsidRPr="00CC755D">
        <w:rPr>
          <w:b/>
          <w:bCs/>
          <w:sz w:val="24"/>
          <w:szCs w:val="24"/>
        </w:rPr>
        <w:t>(Alternate Key: 2748770</w:t>
      </w:r>
      <w:r>
        <w:rPr>
          <w:b/>
          <w:bCs/>
          <w:sz w:val="24"/>
          <w:szCs w:val="24"/>
        </w:rPr>
        <w:t xml:space="preserve"> &amp; 1282896</w:t>
      </w:r>
      <w:r w:rsidRPr="00CC755D">
        <w:rPr>
          <w:b/>
          <w:bCs/>
          <w:sz w:val="24"/>
          <w:szCs w:val="24"/>
        </w:rPr>
        <w:t>)</w:t>
      </w:r>
    </w:p>
    <w:p w14:paraId="3DBF77C7" w14:textId="77777777" w:rsidR="00DC1794" w:rsidRDefault="00DC1794" w:rsidP="00DC1794">
      <w:pPr>
        <w:ind w:left="720"/>
        <w:rPr>
          <w:sz w:val="24"/>
          <w:szCs w:val="24"/>
        </w:rPr>
      </w:pPr>
    </w:p>
    <w:p w14:paraId="48FFCB8F" w14:textId="77777777" w:rsidR="00F70EFF" w:rsidRDefault="00DC1794" w:rsidP="00DC1794">
      <w:pPr>
        <w:pStyle w:val="Default"/>
        <w:ind w:left="720"/>
        <w:rPr>
          <w:rFonts w:ascii="Times New Roman" w:hAnsi="Times New Roman" w:cs="Times New Roman"/>
        </w:rPr>
      </w:pPr>
      <w:r w:rsidRPr="003E3091">
        <w:rPr>
          <w:rFonts w:ascii="Times New Roman" w:hAnsi="Times New Roman" w:cs="Times New Roman"/>
        </w:rPr>
        <w:t>Major Site Plan and minor lot split applications were submitted by William “Bill” Lloyd</w:t>
      </w:r>
      <w:r>
        <w:rPr>
          <w:rFonts w:ascii="Times New Roman" w:hAnsi="Times New Roman" w:cs="Times New Roman"/>
        </w:rPr>
        <w:t xml:space="preserve"> of </w:t>
      </w:r>
      <w:r w:rsidRPr="003E3091">
        <w:rPr>
          <w:rFonts w:ascii="Times New Roman" w:hAnsi="Times New Roman" w:cs="Times New Roman"/>
        </w:rPr>
        <w:t>441 Lake Ella</w:t>
      </w:r>
      <w:r>
        <w:rPr>
          <w:rFonts w:ascii="Times New Roman" w:hAnsi="Times New Roman" w:cs="Times New Roman"/>
        </w:rPr>
        <w:t>,</w:t>
      </w:r>
      <w:r w:rsidRPr="003E3091">
        <w:rPr>
          <w:rFonts w:ascii="Times New Roman" w:hAnsi="Times New Roman" w:cs="Times New Roman"/>
        </w:rPr>
        <w:t xml:space="preserve"> LLC on behalf of Fruitland Lake Ella, LLC.  </w:t>
      </w:r>
      <w:r>
        <w:rPr>
          <w:rFonts w:ascii="Times New Roman" w:hAnsi="Times New Roman" w:cs="Times New Roman"/>
        </w:rPr>
        <w:t>Parcel</w:t>
      </w:r>
      <w:r w:rsidRPr="003E30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</w:t>
      </w:r>
      <w:r w:rsidRPr="003E3091">
        <w:rPr>
          <w:rFonts w:ascii="Times New Roman" w:hAnsi="Times New Roman" w:cs="Times New Roman"/>
        </w:rPr>
        <w:t>currently zoned General Commercial (C-2)</w:t>
      </w:r>
      <w:r>
        <w:rPr>
          <w:rFonts w:ascii="Times New Roman" w:hAnsi="Times New Roman" w:cs="Times New Roman"/>
        </w:rPr>
        <w:t xml:space="preserve"> and is located west of US Highway 27/441 &amp; Eagle Nest Road</w:t>
      </w:r>
      <w:r w:rsidRPr="003E3091">
        <w:rPr>
          <w:rFonts w:ascii="Times New Roman" w:hAnsi="Times New Roman" w:cs="Times New Roman"/>
        </w:rPr>
        <w:t xml:space="preserve">.   </w:t>
      </w:r>
      <w:r>
        <w:rPr>
          <w:rFonts w:ascii="Times New Roman" w:hAnsi="Times New Roman" w:cs="Times New Roman"/>
        </w:rPr>
        <w:t>S</w:t>
      </w:r>
      <w:r w:rsidRPr="003E3091">
        <w:rPr>
          <w:rFonts w:ascii="Times New Roman" w:hAnsi="Times New Roman" w:cs="Times New Roman"/>
        </w:rPr>
        <w:t>ubject property is part of a larger tract of land (</w:t>
      </w:r>
      <w:r w:rsidRPr="00C10E02">
        <w:rPr>
          <w:rFonts w:ascii="Times New Roman" w:hAnsi="Times New Roman" w:cs="Times New Roman"/>
          <w:u w:val="single"/>
        </w:rPr>
        <w:t>+</w:t>
      </w:r>
      <w:r w:rsidRPr="003E3091">
        <w:rPr>
          <w:rFonts w:ascii="Times New Roman" w:hAnsi="Times New Roman" w:cs="Times New Roman"/>
        </w:rPr>
        <w:t>5.49 acres)</w:t>
      </w:r>
      <w:r>
        <w:rPr>
          <w:rFonts w:ascii="Times New Roman" w:hAnsi="Times New Roman" w:cs="Times New Roman"/>
        </w:rPr>
        <w:t xml:space="preserve">.  A </w:t>
      </w:r>
      <w:r w:rsidRPr="003E3091">
        <w:rPr>
          <w:rFonts w:ascii="Times New Roman" w:hAnsi="Times New Roman" w:cs="Times New Roman"/>
        </w:rPr>
        <w:t>lot split will be processed simultaneously with the site plan</w:t>
      </w:r>
      <w:r w:rsidR="00E45842">
        <w:rPr>
          <w:rFonts w:ascii="Times New Roman" w:hAnsi="Times New Roman" w:cs="Times New Roman"/>
        </w:rPr>
        <w:t xml:space="preserve"> as only a portion of the property will be purchased for development</w:t>
      </w:r>
      <w:r w:rsidRPr="003E3091">
        <w:rPr>
          <w:rFonts w:ascii="Times New Roman" w:hAnsi="Times New Roman" w:cs="Times New Roman"/>
        </w:rPr>
        <w:t xml:space="preserve">.  Due to changes in the original site plan submission </w:t>
      </w:r>
      <w:r>
        <w:rPr>
          <w:rFonts w:ascii="Times New Roman" w:hAnsi="Times New Roman" w:cs="Times New Roman"/>
        </w:rPr>
        <w:t xml:space="preserve">(previously </w:t>
      </w:r>
      <w:r w:rsidRPr="003E3091">
        <w:rPr>
          <w:rFonts w:ascii="Times New Roman" w:hAnsi="Times New Roman" w:cs="Times New Roman"/>
        </w:rPr>
        <w:t xml:space="preserve">approved </w:t>
      </w:r>
      <w:r w:rsidR="00594607">
        <w:rPr>
          <w:rFonts w:ascii="Times New Roman" w:hAnsi="Times New Roman" w:cs="Times New Roman"/>
        </w:rPr>
        <w:t>with conditions;</w:t>
      </w:r>
      <w:r w:rsidR="001A513D">
        <w:rPr>
          <w:rFonts w:ascii="Times New Roman" w:hAnsi="Times New Roman" w:cs="Times New Roman"/>
        </w:rPr>
        <w:t xml:space="preserve"> see</w:t>
      </w:r>
      <w:r w:rsidR="0059460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solution 2021-045)</w:t>
      </w:r>
      <w:r w:rsidRPr="003E3091">
        <w:rPr>
          <w:rFonts w:ascii="Times New Roman" w:hAnsi="Times New Roman" w:cs="Times New Roman"/>
        </w:rPr>
        <w:t xml:space="preserve">, a new site plan was necessary.  The </w:t>
      </w:r>
      <w:r w:rsidRPr="00C10E02">
        <w:rPr>
          <w:rFonts w:ascii="Times New Roman" w:hAnsi="Times New Roman" w:cs="Times New Roman"/>
          <w:b/>
          <w:bCs/>
        </w:rPr>
        <w:t>new</w:t>
      </w:r>
      <w:r w:rsidRPr="003E3091">
        <w:rPr>
          <w:rFonts w:ascii="Times New Roman" w:hAnsi="Times New Roman" w:cs="Times New Roman"/>
        </w:rPr>
        <w:t xml:space="preserve"> site plan submission includes: (1) drainage changes, (2) retention pond changes, (3) changes to property boundaries</w:t>
      </w:r>
      <w:r>
        <w:rPr>
          <w:rFonts w:ascii="Times New Roman" w:hAnsi="Times New Roman" w:cs="Times New Roman"/>
        </w:rPr>
        <w:t xml:space="preserve"> </w:t>
      </w:r>
      <w:r w:rsidRPr="003E3091">
        <w:rPr>
          <w:rFonts w:ascii="Times New Roman" w:hAnsi="Times New Roman" w:cs="Times New Roman"/>
        </w:rPr>
        <w:t>sold for development, a</w:t>
      </w:r>
      <w:r>
        <w:rPr>
          <w:rFonts w:ascii="Times New Roman" w:hAnsi="Times New Roman" w:cs="Times New Roman"/>
        </w:rPr>
        <w:t xml:space="preserve">s well as </w:t>
      </w:r>
      <w:r w:rsidRPr="003E3091">
        <w:rPr>
          <w:rFonts w:ascii="Times New Roman" w:hAnsi="Times New Roman" w:cs="Times New Roman"/>
        </w:rPr>
        <w:t xml:space="preserve">(4) ingress/egress changes.  The proposed plan is to construct a 4,650 SF convenience store </w:t>
      </w:r>
      <w:r>
        <w:rPr>
          <w:rFonts w:ascii="Times New Roman" w:hAnsi="Times New Roman" w:cs="Times New Roman"/>
        </w:rPr>
        <w:t>(including</w:t>
      </w:r>
      <w:r w:rsidRPr="003E3091">
        <w:rPr>
          <w:rFonts w:ascii="Times New Roman" w:hAnsi="Times New Roman" w:cs="Times New Roman"/>
        </w:rPr>
        <w:t xml:space="preserve"> gas pumps</w:t>
      </w:r>
      <w:r>
        <w:rPr>
          <w:rFonts w:ascii="Times New Roman" w:hAnsi="Times New Roman" w:cs="Times New Roman"/>
        </w:rPr>
        <w:t>)</w:t>
      </w:r>
      <w:r w:rsidRPr="003E3091">
        <w:rPr>
          <w:rFonts w:ascii="Times New Roman" w:hAnsi="Times New Roman" w:cs="Times New Roman"/>
        </w:rPr>
        <w:t xml:space="preserve"> with associated 980 SF car wash</w:t>
      </w:r>
      <w:r>
        <w:rPr>
          <w:rFonts w:ascii="Times New Roman" w:hAnsi="Times New Roman" w:cs="Times New Roman"/>
        </w:rPr>
        <w:t xml:space="preserve">. </w:t>
      </w:r>
      <w:r w:rsidR="00302C7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ermits </w:t>
      </w:r>
      <w:r w:rsidR="001A513D">
        <w:rPr>
          <w:rFonts w:ascii="Times New Roman" w:hAnsi="Times New Roman" w:cs="Times New Roman"/>
        </w:rPr>
        <w:t xml:space="preserve">are anticipated </w:t>
      </w:r>
      <w:r>
        <w:rPr>
          <w:rFonts w:ascii="Times New Roman" w:hAnsi="Times New Roman" w:cs="Times New Roman"/>
        </w:rPr>
        <w:t xml:space="preserve">for </w:t>
      </w:r>
    </w:p>
    <w:p w14:paraId="2E2E6A6A" w14:textId="25C00D57" w:rsidR="00F70EFF" w:rsidRPr="00F70EFF" w:rsidRDefault="00F70EFF" w:rsidP="00F70EFF">
      <w:pPr>
        <w:pStyle w:val="Default"/>
        <w:ind w:left="720" w:hanging="720"/>
        <w:rPr>
          <w:rFonts w:ascii="Times New Roman" w:hAnsi="Times New Roman" w:cs="Times New Roman"/>
          <w:color w:val="A6A6A6" w:themeColor="background1" w:themeShade="A6"/>
        </w:rPr>
      </w:pPr>
      <w:r w:rsidRPr="00F70EFF">
        <w:rPr>
          <w:rFonts w:ascii="Times New Roman" w:hAnsi="Times New Roman" w:cs="Times New Roman"/>
          <w:color w:val="A6A6A6" w:themeColor="background1" w:themeShade="A6"/>
        </w:rPr>
        <w:lastRenderedPageBreak/>
        <w:t>Page 2, P&amp;Z Board Meeting Minutes</w:t>
      </w:r>
    </w:p>
    <w:p w14:paraId="191B5F80" w14:textId="40825213" w:rsidR="00F70EFF" w:rsidRPr="00F70EFF" w:rsidRDefault="00F70EFF" w:rsidP="00F70EFF">
      <w:pPr>
        <w:pStyle w:val="Default"/>
        <w:ind w:left="720" w:hanging="720"/>
        <w:rPr>
          <w:rFonts w:ascii="Times New Roman" w:hAnsi="Times New Roman" w:cs="Times New Roman"/>
          <w:color w:val="A6A6A6" w:themeColor="background1" w:themeShade="A6"/>
        </w:rPr>
      </w:pPr>
      <w:r w:rsidRPr="00F70EFF">
        <w:rPr>
          <w:rFonts w:ascii="Times New Roman" w:hAnsi="Times New Roman" w:cs="Times New Roman"/>
          <w:color w:val="A6A6A6" w:themeColor="background1" w:themeShade="A6"/>
        </w:rPr>
        <w:t>February 17, 2022</w:t>
      </w:r>
    </w:p>
    <w:p w14:paraId="41410DCD" w14:textId="16CAD900" w:rsidR="00F70EFF" w:rsidRDefault="00F70EFF" w:rsidP="00DC1794">
      <w:pPr>
        <w:pStyle w:val="Default"/>
        <w:ind w:left="720"/>
        <w:rPr>
          <w:rFonts w:ascii="Times New Roman" w:hAnsi="Times New Roman" w:cs="Times New Roman"/>
        </w:rPr>
      </w:pPr>
    </w:p>
    <w:p w14:paraId="7EF38314" w14:textId="5A0C5DF0" w:rsidR="00F70EFF" w:rsidRDefault="00F70EFF" w:rsidP="00DC1794">
      <w:pPr>
        <w:pStyle w:val="Default"/>
        <w:ind w:left="720"/>
        <w:rPr>
          <w:rFonts w:ascii="Times New Roman" w:hAnsi="Times New Roman" w:cs="Times New Roman"/>
        </w:rPr>
      </w:pPr>
    </w:p>
    <w:p w14:paraId="2D22C376" w14:textId="1831163A" w:rsidR="00DC1794" w:rsidRDefault="00DC1794" w:rsidP="00DC1794">
      <w:pPr>
        <w:pStyle w:val="Defaul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DOT traffic signalization and Lake Ella extension permit, permit for right turn lane from driveway (notice of intent) and drainage permit.</w:t>
      </w:r>
    </w:p>
    <w:p w14:paraId="1697DCA1" w14:textId="5AF7D8B0" w:rsidR="00DD37F0" w:rsidRDefault="00DD37F0" w:rsidP="00DC1794">
      <w:pPr>
        <w:pStyle w:val="Default"/>
        <w:ind w:left="720"/>
        <w:rPr>
          <w:rFonts w:ascii="Times New Roman" w:hAnsi="Times New Roman" w:cs="Times New Roman"/>
        </w:rPr>
      </w:pPr>
    </w:p>
    <w:p w14:paraId="57442612" w14:textId="796CB298" w:rsidR="00AF4480" w:rsidRDefault="00DD37F0" w:rsidP="00DC1794">
      <w:pPr>
        <w:pStyle w:val="Defaul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PG Rankin provided an overview of the development application and introduced</w:t>
      </w:r>
      <w:r w:rsidR="00AF4480">
        <w:rPr>
          <w:rFonts w:ascii="Times New Roman" w:hAnsi="Times New Roman" w:cs="Times New Roman"/>
        </w:rPr>
        <w:t xml:space="preserve">, on </w:t>
      </w:r>
      <w:r>
        <w:rPr>
          <w:rFonts w:ascii="Times New Roman" w:hAnsi="Times New Roman" w:cs="Times New Roman"/>
        </w:rPr>
        <w:t>behalf of the development, Jeremy Anderson</w:t>
      </w:r>
      <w:r w:rsidR="00111611">
        <w:rPr>
          <w:rFonts w:ascii="Times New Roman" w:hAnsi="Times New Roman" w:cs="Times New Roman"/>
        </w:rPr>
        <w:t>, Civil Engineer</w:t>
      </w:r>
      <w:r>
        <w:rPr>
          <w:rFonts w:ascii="Times New Roman" w:hAnsi="Times New Roman" w:cs="Times New Roman"/>
        </w:rPr>
        <w:t xml:space="preserve"> of Common Oak </w:t>
      </w:r>
      <w:r w:rsidR="00AF4480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ngineering</w:t>
      </w:r>
      <w:r w:rsidR="00AF4480">
        <w:rPr>
          <w:rFonts w:ascii="Times New Roman" w:hAnsi="Times New Roman" w:cs="Times New Roman"/>
        </w:rPr>
        <w:t xml:space="preserve">, </w:t>
      </w:r>
      <w:r w:rsidR="00506538">
        <w:rPr>
          <w:rFonts w:ascii="Times New Roman" w:hAnsi="Times New Roman" w:cs="Times New Roman"/>
        </w:rPr>
        <w:t xml:space="preserve">1209 </w:t>
      </w:r>
      <w:r w:rsidR="001771BA">
        <w:rPr>
          <w:rFonts w:ascii="Times New Roman" w:hAnsi="Times New Roman" w:cs="Times New Roman"/>
        </w:rPr>
        <w:t xml:space="preserve">Edgewater Drive, </w:t>
      </w:r>
      <w:r w:rsidR="00AF4480">
        <w:rPr>
          <w:rFonts w:ascii="Times New Roman" w:hAnsi="Times New Roman" w:cs="Times New Roman"/>
        </w:rPr>
        <w:t>Orlando, FL</w:t>
      </w:r>
      <w:r>
        <w:rPr>
          <w:rFonts w:ascii="Times New Roman" w:hAnsi="Times New Roman" w:cs="Times New Roman"/>
        </w:rPr>
        <w:t xml:space="preserve">.  </w:t>
      </w:r>
    </w:p>
    <w:p w14:paraId="5B9AF340" w14:textId="77777777" w:rsidR="005A7A0B" w:rsidRDefault="005A7A0B" w:rsidP="00DC1794">
      <w:pPr>
        <w:pStyle w:val="Default"/>
        <w:ind w:left="720"/>
        <w:rPr>
          <w:rFonts w:ascii="Times New Roman" w:hAnsi="Times New Roman" w:cs="Times New Roman"/>
        </w:rPr>
      </w:pPr>
    </w:p>
    <w:p w14:paraId="0BC4391A" w14:textId="6D1FC0B6" w:rsidR="00AF4480" w:rsidRDefault="00DD37F0" w:rsidP="00DC1794">
      <w:pPr>
        <w:pStyle w:val="Defaul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Anderson </w:t>
      </w:r>
      <w:r w:rsidR="00111611">
        <w:rPr>
          <w:rFonts w:ascii="Times New Roman" w:hAnsi="Times New Roman" w:cs="Times New Roman"/>
        </w:rPr>
        <w:t>stated the development was back before the P</w:t>
      </w:r>
      <w:r w:rsidR="00AF4480">
        <w:rPr>
          <w:rFonts w:ascii="Times New Roman" w:hAnsi="Times New Roman" w:cs="Times New Roman"/>
        </w:rPr>
        <w:t>&amp;Z</w:t>
      </w:r>
      <w:r w:rsidR="00111611">
        <w:rPr>
          <w:rFonts w:ascii="Times New Roman" w:hAnsi="Times New Roman" w:cs="Times New Roman"/>
        </w:rPr>
        <w:t xml:space="preserve"> Board</w:t>
      </w:r>
      <w:r w:rsidR="00E75076">
        <w:rPr>
          <w:rFonts w:ascii="Times New Roman" w:hAnsi="Times New Roman" w:cs="Times New Roman"/>
        </w:rPr>
        <w:t xml:space="preserve"> due to </w:t>
      </w:r>
      <w:r w:rsidR="005A7A0B">
        <w:rPr>
          <w:rFonts w:ascii="Times New Roman" w:hAnsi="Times New Roman" w:cs="Times New Roman"/>
        </w:rPr>
        <w:t>change</w:t>
      </w:r>
      <w:r w:rsidR="00E75076">
        <w:rPr>
          <w:rFonts w:ascii="Times New Roman" w:hAnsi="Times New Roman" w:cs="Times New Roman"/>
        </w:rPr>
        <w:t>s</w:t>
      </w:r>
      <w:r w:rsidR="005A7A0B">
        <w:rPr>
          <w:rFonts w:ascii="Times New Roman" w:hAnsi="Times New Roman" w:cs="Times New Roman"/>
        </w:rPr>
        <w:t xml:space="preserve"> </w:t>
      </w:r>
      <w:r w:rsidR="00AF4480">
        <w:rPr>
          <w:rFonts w:ascii="Times New Roman" w:hAnsi="Times New Roman" w:cs="Times New Roman"/>
        </w:rPr>
        <w:t xml:space="preserve">to the </w:t>
      </w:r>
      <w:r w:rsidR="00E75076">
        <w:rPr>
          <w:rFonts w:ascii="Times New Roman" w:hAnsi="Times New Roman" w:cs="Times New Roman"/>
        </w:rPr>
        <w:t>[</w:t>
      </w:r>
      <w:r w:rsidR="00AF4480">
        <w:rPr>
          <w:rFonts w:ascii="Times New Roman" w:hAnsi="Times New Roman" w:cs="Times New Roman"/>
        </w:rPr>
        <w:t>improved</w:t>
      </w:r>
      <w:r w:rsidR="00E75076">
        <w:rPr>
          <w:rFonts w:ascii="Times New Roman" w:hAnsi="Times New Roman" w:cs="Times New Roman"/>
        </w:rPr>
        <w:t>]</w:t>
      </w:r>
      <w:r w:rsidR="00AF4480">
        <w:rPr>
          <w:rFonts w:ascii="Times New Roman" w:hAnsi="Times New Roman" w:cs="Times New Roman"/>
        </w:rPr>
        <w:t xml:space="preserve"> site plan</w:t>
      </w:r>
      <w:r w:rsidR="00E75076">
        <w:rPr>
          <w:rFonts w:ascii="Times New Roman" w:hAnsi="Times New Roman" w:cs="Times New Roman"/>
        </w:rPr>
        <w:t xml:space="preserve">, </w:t>
      </w:r>
      <w:r w:rsidR="00AF4480">
        <w:rPr>
          <w:rFonts w:ascii="Times New Roman" w:hAnsi="Times New Roman" w:cs="Times New Roman"/>
        </w:rPr>
        <w:t>a lot split</w:t>
      </w:r>
      <w:r w:rsidR="00E75076">
        <w:rPr>
          <w:rFonts w:ascii="Times New Roman" w:hAnsi="Times New Roman" w:cs="Times New Roman"/>
        </w:rPr>
        <w:t xml:space="preserve"> and</w:t>
      </w:r>
      <w:r w:rsidR="005A7A0B">
        <w:rPr>
          <w:rFonts w:ascii="Times New Roman" w:hAnsi="Times New Roman" w:cs="Times New Roman"/>
        </w:rPr>
        <w:t xml:space="preserve"> </w:t>
      </w:r>
      <w:r w:rsidR="00AF4480">
        <w:rPr>
          <w:rFonts w:ascii="Times New Roman" w:hAnsi="Times New Roman" w:cs="Times New Roman"/>
        </w:rPr>
        <w:t>modification to traffic and pedestrian signal</w:t>
      </w:r>
      <w:r w:rsidR="005A7A0B">
        <w:rPr>
          <w:rFonts w:ascii="Times New Roman" w:hAnsi="Times New Roman" w:cs="Times New Roman"/>
        </w:rPr>
        <w:t>ization</w:t>
      </w:r>
      <w:r w:rsidR="00E75076">
        <w:rPr>
          <w:rFonts w:ascii="Times New Roman" w:hAnsi="Times New Roman" w:cs="Times New Roman"/>
        </w:rPr>
        <w:t>s</w:t>
      </w:r>
      <w:r w:rsidR="00AF4480">
        <w:rPr>
          <w:rFonts w:ascii="Times New Roman" w:hAnsi="Times New Roman" w:cs="Times New Roman"/>
        </w:rPr>
        <w:t xml:space="preserve">. </w:t>
      </w:r>
      <w:r w:rsidR="005A7A0B">
        <w:rPr>
          <w:rFonts w:ascii="Times New Roman" w:hAnsi="Times New Roman" w:cs="Times New Roman"/>
        </w:rPr>
        <w:t xml:space="preserve">As a matter of note, </w:t>
      </w:r>
      <w:r w:rsidR="00E75076">
        <w:rPr>
          <w:rFonts w:ascii="Times New Roman" w:hAnsi="Times New Roman" w:cs="Times New Roman"/>
        </w:rPr>
        <w:t xml:space="preserve">he stated </w:t>
      </w:r>
      <w:r w:rsidR="005A7A0B">
        <w:rPr>
          <w:rFonts w:ascii="Times New Roman" w:hAnsi="Times New Roman" w:cs="Times New Roman"/>
        </w:rPr>
        <w:t>the p</w:t>
      </w:r>
      <w:r w:rsidR="00111611">
        <w:rPr>
          <w:rFonts w:ascii="Times New Roman" w:hAnsi="Times New Roman" w:cs="Times New Roman"/>
        </w:rPr>
        <w:t xml:space="preserve">edestrian crossing </w:t>
      </w:r>
      <w:r w:rsidR="00AF4480">
        <w:rPr>
          <w:rFonts w:ascii="Times New Roman" w:hAnsi="Times New Roman" w:cs="Times New Roman"/>
        </w:rPr>
        <w:t>will be stripped for</w:t>
      </w:r>
      <w:r w:rsidR="00111611">
        <w:rPr>
          <w:rFonts w:ascii="Times New Roman" w:hAnsi="Times New Roman" w:cs="Times New Roman"/>
        </w:rPr>
        <w:t xml:space="preserve"> </w:t>
      </w:r>
      <w:r w:rsidR="00AF4480">
        <w:rPr>
          <w:rFonts w:ascii="Times New Roman" w:hAnsi="Times New Roman" w:cs="Times New Roman"/>
        </w:rPr>
        <w:t xml:space="preserve">the entire four </w:t>
      </w:r>
      <w:r w:rsidR="00E75076">
        <w:rPr>
          <w:rFonts w:ascii="Times New Roman" w:hAnsi="Times New Roman" w:cs="Times New Roman"/>
        </w:rPr>
        <w:t>crossings</w:t>
      </w:r>
      <w:r w:rsidR="00AF4480">
        <w:rPr>
          <w:rFonts w:ascii="Times New Roman" w:hAnsi="Times New Roman" w:cs="Times New Roman"/>
        </w:rPr>
        <w:t xml:space="preserve"> at the intersection.  </w:t>
      </w:r>
      <w:r w:rsidR="00111611">
        <w:rPr>
          <w:rFonts w:ascii="Times New Roman" w:hAnsi="Times New Roman" w:cs="Times New Roman"/>
        </w:rPr>
        <w:t>Public improvements</w:t>
      </w:r>
      <w:r w:rsidR="00AF4480">
        <w:rPr>
          <w:rFonts w:ascii="Times New Roman" w:hAnsi="Times New Roman" w:cs="Times New Roman"/>
        </w:rPr>
        <w:t xml:space="preserve"> includes</w:t>
      </w:r>
      <w:r w:rsidR="005A7A0B">
        <w:rPr>
          <w:rFonts w:ascii="Times New Roman" w:hAnsi="Times New Roman" w:cs="Times New Roman"/>
        </w:rPr>
        <w:t xml:space="preserve"> f</w:t>
      </w:r>
      <w:r w:rsidR="00AF4480">
        <w:rPr>
          <w:rFonts w:ascii="Times New Roman" w:hAnsi="Times New Roman" w:cs="Times New Roman"/>
        </w:rPr>
        <w:t>orce main utility extension</w:t>
      </w:r>
      <w:r w:rsidR="00266642">
        <w:rPr>
          <w:rFonts w:ascii="Times New Roman" w:hAnsi="Times New Roman" w:cs="Times New Roman"/>
        </w:rPr>
        <w:t xml:space="preserve"> and shared access</w:t>
      </w:r>
      <w:r w:rsidR="00E75076">
        <w:rPr>
          <w:rFonts w:ascii="Times New Roman" w:hAnsi="Times New Roman" w:cs="Times New Roman"/>
        </w:rPr>
        <w:t xml:space="preserve"> to the adjoining property</w:t>
      </w:r>
      <w:r w:rsidR="00AF4480">
        <w:rPr>
          <w:rFonts w:ascii="Times New Roman" w:hAnsi="Times New Roman" w:cs="Times New Roman"/>
        </w:rPr>
        <w:t xml:space="preserve">.  </w:t>
      </w:r>
    </w:p>
    <w:p w14:paraId="5571FC50" w14:textId="77777777" w:rsidR="005A7A0B" w:rsidRDefault="005A7A0B" w:rsidP="00DC1794">
      <w:pPr>
        <w:pStyle w:val="Default"/>
        <w:ind w:left="720"/>
        <w:rPr>
          <w:rFonts w:ascii="Times New Roman" w:hAnsi="Times New Roman" w:cs="Times New Roman"/>
        </w:rPr>
      </w:pPr>
    </w:p>
    <w:p w14:paraId="7B4BE00A" w14:textId="63D5C496" w:rsidR="00111611" w:rsidRDefault="00E75076" w:rsidP="00DC1794">
      <w:pPr>
        <w:pStyle w:val="Defaul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Anderson further stated the p</w:t>
      </w:r>
      <w:r w:rsidR="00AF4480">
        <w:rPr>
          <w:rFonts w:ascii="Times New Roman" w:hAnsi="Times New Roman" w:cs="Times New Roman"/>
        </w:rPr>
        <w:t xml:space="preserve">roperty </w:t>
      </w:r>
      <w:r>
        <w:rPr>
          <w:rFonts w:ascii="Times New Roman" w:hAnsi="Times New Roman" w:cs="Times New Roman"/>
        </w:rPr>
        <w:t xml:space="preserve">is </w:t>
      </w:r>
      <w:r w:rsidR="00AF4480">
        <w:rPr>
          <w:rFonts w:ascii="Times New Roman" w:hAnsi="Times New Roman" w:cs="Times New Roman"/>
        </w:rPr>
        <w:t xml:space="preserve">located in </w:t>
      </w:r>
      <w:r>
        <w:rPr>
          <w:rFonts w:ascii="Times New Roman" w:hAnsi="Times New Roman" w:cs="Times New Roman"/>
        </w:rPr>
        <w:t xml:space="preserve">a </w:t>
      </w:r>
      <w:r w:rsidR="00AF4480">
        <w:rPr>
          <w:rFonts w:ascii="Times New Roman" w:hAnsi="Times New Roman" w:cs="Times New Roman"/>
        </w:rPr>
        <w:t>c</w:t>
      </w:r>
      <w:r w:rsidR="00111611">
        <w:rPr>
          <w:rFonts w:ascii="Times New Roman" w:hAnsi="Times New Roman" w:cs="Times New Roman"/>
        </w:rPr>
        <w:t>losed basin which means th</w:t>
      </w:r>
      <w:r w:rsidR="005A7A0B">
        <w:rPr>
          <w:rFonts w:ascii="Times New Roman" w:hAnsi="Times New Roman" w:cs="Times New Roman"/>
        </w:rPr>
        <w:t>e</w:t>
      </w:r>
      <w:r w:rsidR="00111611">
        <w:rPr>
          <w:rFonts w:ascii="Times New Roman" w:hAnsi="Times New Roman" w:cs="Times New Roman"/>
        </w:rPr>
        <w:t xml:space="preserve">y have to hold a greater amount of </w:t>
      </w:r>
      <w:r>
        <w:rPr>
          <w:rFonts w:ascii="Times New Roman" w:hAnsi="Times New Roman" w:cs="Times New Roman"/>
        </w:rPr>
        <w:t>storm</w:t>
      </w:r>
      <w:r w:rsidR="00111611">
        <w:rPr>
          <w:rFonts w:ascii="Times New Roman" w:hAnsi="Times New Roman" w:cs="Times New Roman"/>
        </w:rPr>
        <w:t>water</w:t>
      </w:r>
      <w:r w:rsidR="00A70E2A">
        <w:rPr>
          <w:rFonts w:ascii="Times New Roman" w:hAnsi="Times New Roman" w:cs="Times New Roman"/>
        </w:rPr>
        <w:t xml:space="preserve">.  Initially, </w:t>
      </w:r>
      <w:r w:rsidR="00111611">
        <w:rPr>
          <w:rFonts w:ascii="Times New Roman" w:hAnsi="Times New Roman" w:cs="Times New Roman"/>
        </w:rPr>
        <w:t>undergr</w:t>
      </w:r>
      <w:r w:rsidR="00AF4480">
        <w:rPr>
          <w:rFonts w:ascii="Times New Roman" w:hAnsi="Times New Roman" w:cs="Times New Roman"/>
        </w:rPr>
        <w:t xml:space="preserve">ound </w:t>
      </w:r>
      <w:r w:rsidR="001A513D">
        <w:rPr>
          <w:rFonts w:ascii="Times New Roman" w:hAnsi="Times New Roman" w:cs="Times New Roman"/>
        </w:rPr>
        <w:t xml:space="preserve">stormwater chambers </w:t>
      </w:r>
      <w:r w:rsidR="00A70E2A">
        <w:rPr>
          <w:rFonts w:ascii="Times New Roman" w:hAnsi="Times New Roman" w:cs="Times New Roman"/>
        </w:rPr>
        <w:t xml:space="preserve">(as there was </w:t>
      </w:r>
      <w:r w:rsidR="001A513D">
        <w:rPr>
          <w:rFonts w:ascii="Times New Roman" w:hAnsi="Times New Roman" w:cs="Times New Roman"/>
        </w:rPr>
        <w:t xml:space="preserve">insufficient space </w:t>
      </w:r>
      <w:r w:rsidR="00A70E2A">
        <w:rPr>
          <w:rFonts w:ascii="Times New Roman" w:hAnsi="Times New Roman" w:cs="Times New Roman"/>
        </w:rPr>
        <w:t>to add above</w:t>
      </w:r>
      <w:r w:rsidR="001A513D">
        <w:rPr>
          <w:rFonts w:ascii="Times New Roman" w:hAnsi="Times New Roman" w:cs="Times New Roman"/>
        </w:rPr>
        <w:t>-</w:t>
      </w:r>
      <w:r w:rsidR="00A70E2A">
        <w:rPr>
          <w:rFonts w:ascii="Times New Roman" w:hAnsi="Times New Roman" w:cs="Times New Roman"/>
        </w:rPr>
        <w:t>ground</w:t>
      </w:r>
      <w:r w:rsidR="001A513D">
        <w:rPr>
          <w:rFonts w:ascii="Times New Roman" w:hAnsi="Times New Roman" w:cs="Times New Roman"/>
        </w:rPr>
        <w:t xml:space="preserve"> retention</w:t>
      </w:r>
      <w:r w:rsidR="00A70E2A">
        <w:rPr>
          <w:rFonts w:ascii="Times New Roman" w:hAnsi="Times New Roman" w:cs="Times New Roman"/>
        </w:rPr>
        <w:t xml:space="preserve">) </w:t>
      </w:r>
      <w:r w:rsidR="00A70E2A">
        <w:rPr>
          <w:rFonts w:ascii="Times New Roman" w:hAnsi="Times New Roman" w:cs="Times New Roman"/>
        </w:rPr>
        <w:t>were</w:t>
      </w:r>
      <w:r w:rsidR="001A513D">
        <w:rPr>
          <w:rFonts w:ascii="Times New Roman" w:hAnsi="Times New Roman" w:cs="Times New Roman"/>
        </w:rPr>
        <w:t xml:space="preserve"> planned</w:t>
      </w:r>
      <w:r w:rsidR="00AF4480">
        <w:rPr>
          <w:rFonts w:ascii="Times New Roman" w:hAnsi="Times New Roman" w:cs="Times New Roman"/>
        </w:rPr>
        <w:t>.    The cost of construction</w:t>
      </w:r>
      <w:r w:rsidR="00A70E2A">
        <w:rPr>
          <w:rFonts w:ascii="Times New Roman" w:hAnsi="Times New Roman" w:cs="Times New Roman"/>
        </w:rPr>
        <w:t xml:space="preserve">, however, </w:t>
      </w:r>
      <w:r w:rsidR="00AF4480">
        <w:rPr>
          <w:rFonts w:ascii="Times New Roman" w:hAnsi="Times New Roman" w:cs="Times New Roman"/>
        </w:rPr>
        <w:t xml:space="preserve">was </w:t>
      </w:r>
      <w:r w:rsidR="00A70E2A">
        <w:rPr>
          <w:rFonts w:ascii="Times New Roman" w:hAnsi="Times New Roman" w:cs="Times New Roman"/>
        </w:rPr>
        <w:t xml:space="preserve">found to be </w:t>
      </w:r>
      <w:r w:rsidR="00AF4480">
        <w:rPr>
          <w:rFonts w:ascii="Times New Roman" w:hAnsi="Times New Roman" w:cs="Times New Roman"/>
        </w:rPr>
        <w:t>cost prohibitive</w:t>
      </w:r>
      <w:r w:rsidR="005A7A0B">
        <w:rPr>
          <w:rFonts w:ascii="Times New Roman" w:hAnsi="Times New Roman" w:cs="Times New Roman"/>
        </w:rPr>
        <w:t xml:space="preserve">. </w:t>
      </w:r>
      <w:r w:rsidR="00A70E2A">
        <w:rPr>
          <w:rFonts w:ascii="Times New Roman" w:hAnsi="Times New Roman" w:cs="Times New Roman"/>
        </w:rPr>
        <w:t xml:space="preserve">Consequently, the developer </w:t>
      </w:r>
      <w:r w:rsidR="00AF4480">
        <w:rPr>
          <w:rFonts w:ascii="Times New Roman" w:hAnsi="Times New Roman" w:cs="Times New Roman"/>
        </w:rPr>
        <w:t xml:space="preserve">went back to the </w:t>
      </w:r>
      <w:r w:rsidR="005A7A0B">
        <w:rPr>
          <w:rFonts w:ascii="Times New Roman" w:hAnsi="Times New Roman" w:cs="Times New Roman"/>
        </w:rPr>
        <w:t>seller to expand the property</w:t>
      </w:r>
      <w:r w:rsidR="001A513D">
        <w:rPr>
          <w:rFonts w:ascii="Times New Roman" w:hAnsi="Times New Roman" w:cs="Times New Roman"/>
        </w:rPr>
        <w:t xml:space="preserve"> to be purchased</w:t>
      </w:r>
      <w:r w:rsidR="00A70E2A">
        <w:rPr>
          <w:rFonts w:ascii="Times New Roman" w:hAnsi="Times New Roman" w:cs="Times New Roman"/>
        </w:rPr>
        <w:t>.  The n</w:t>
      </w:r>
      <w:r w:rsidR="00AF4480">
        <w:rPr>
          <w:rFonts w:ascii="Times New Roman" w:hAnsi="Times New Roman" w:cs="Times New Roman"/>
        </w:rPr>
        <w:t>egotiated expansion of the property</w:t>
      </w:r>
      <w:r w:rsidR="00A70E2A">
        <w:rPr>
          <w:rFonts w:ascii="Times New Roman" w:hAnsi="Times New Roman" w:cs="Times New Roman"/>
        </w:rPr>
        <w:t xml:space="preserve"> allowed an </w:t>
      </w:r>
      <w:r w:rsidR="00AF4480">
        <w:rPr>
          <w:rFonts w:ascii="Times New Roman" w:hAnsi="Times New Roman" w:cs="Times New Roman"/>
        </w:rPr>
        <w:t xml:space="preserve">increase </w:t>
      </w:r>
      <w:r w:rsidR="00A70E2A">
        <w:rPr>
          <w:rFonts w:ascii="Times New Roman" w:hAnsi="Times New Roman" w:cs="Times New Roman"/>
        </w:rPr>
        <w:t>to accommodate an above ground s</w:t>
      </w:r>
      <w:r w:rsidR="00AF4480">
        <w:rPr>
          <w:rFonts w:ascii="Times New Roman" w:hAnsi="Times New Roman" w:cs="Times New Roman"/>
        </w:rPr>
        <w:t>t</w:t>
      </w:r>
      <w:r w:rsidR="005A7A0B">
        <w:rPr>
          <w:rFonts w:ascii="Times New Roman" w:hAnsi="Times New Roman" w:cs="Times New Roman"/>
        </w:rPr>
        <w:t>or</w:t>
      </w:r>
      <w:r w:rsidR="00AF4480">
        <w:rPr>
          <w:rFonts w:ascii="Times New Roman" w:hAnsi="Times New Roman" w:cs="Times New Roman"/>
        </w:rPr>
        <w:t xml:space="preserve">mwater </w:t>
      </w:r>
      <w:r w:rsidR="005A7A0B">
        <w:rPr>
          <w:rFonts w:ascii="Times New Roman" w:hAnsi="Times New Roman" w:cs="Times New Roman"/>
        </w:rPr>
        <w:t xml:space="preserve">retention </w:t>
      </w:r>
      <w:r w:rsidR="00AF4480">
        <w:rPr>
          <w:rFonts w:ascii="Times New Roman" w:hAnsi="Times New Roman" w:cs="Times New Roman"/>
        </w:rPr>
        <w:t>pond</w:t>
      </w:r>
      <w:r w:rsidR="005A7A0B">
        <w:rPr>
          <w:rFonts w:ascii="Times New Roman" w:hAnsi="Times New Roman" w:cs="Times New Roman"/>
        </w:rPr>
        <w:t xml:space="preserve"> </w:t>
      </w:r>
      <w:r w:rsidR="00A70E2A">
        <w:rPr>
          <w:rFonts w:ascii="Times New Roman" w:hAnsi="Times New Roman" w:cs="Times New Roman"/>
        </w:rPr>
        <w:t>(</w:t>
      </w:r>
      <w:r w:rsidR="005A7A0B">
        <w:rPr>
          <w:rFonts w:ascii="Times New Roman" w:hAnsi="Times New Roman" w:cs="Times New Roman"/>
        </w:rPr>
        <w:t>the underground stormwater chamber</w:t>
      </w:r>
      <w:r w:rsidR="00A70E2A">
        <w:rPr>
          <w:rFonts w:ascii="Times New Roman" w:hAnsi="Times New Roman" w:cs="Times New Roman"/>
        </w:rPr>
        <w:t>s will be removed).</w:t>
      </w:r>
      <w:r w:rsidR="005A7A0B">
        <w:rPr>
          <w:rFonts w:ascii="Times New Roman" w:hAnsi="Times New Roman" w:cs="Times New Roman"/>
        </w:rPr>
        <w:t xml:space="preserve">  </w:t>
      </w:r>
    </w:p>
    <w:p w14:paraId="0DCFD23B" w14:textId="4B60906E" w:rsidR="005A7A0B" w:rsidRDefault="005A7A0B" w:rsidP="00DC1794">
      <w:pPr>
        <w:pStyle w:val="Default"/>
        <w:ind w:left="720"/>
        <w:rPr>
          <w:rFonts w:ascii="Times New Roman" w:hAnsi="Times New Roman" w:cs="Times New Roman"/>
        </w:rPr>
      </w:pPr>
    </w:p>
    <w:p w14:paraId="21B2DADF" w14:textId="4257BB90" w:rsidR="005A7A0B" w:rsidRDefault="00A70E2A" w:rsidP="00DC1794">
      <w:pPr>
        <w:pStyle w:val="Defaul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perty is currently under contract and </w:t>
      </w:r>
      <w:r w:rsidR="001A513D">
        <w:rPr>
          <w:rFonts w:ascii="Times New Roman" w:hAnsi="Times New Roman" w:cs="Times New Roman"/>
        </w:rPr>
        <w:t>expected</w:t>
      </w:r>
      <w:r>
        <w:rPr>
          <w:rFonts w:ascii="Times New Roman" w:hAnsi="Times New Roman" w:cs="Times New Roman"/>
        </w:rPr>
        <w:t xml:space="preserve"> to closed in </w:t>
      </w:r>
      <w:r w:rsidR="005A7A0B">
        <w:rPr>
          <w:rFonts w:ascii="Times New Roman" w:hAnsi="Times New Roman" w:cs="Times New Roman"/>
        </w:rPr>
        <w:t>early March</w:t>
      </w:r>
      <w:r w:rsidR="001A513D">
        <w:rPr>
          <w:rFonts w:ascii="Times New Roman" w:hAnsi="Times New Roman" w:cs="Times New Roman"/>
        </w:rPr>
        <w:t xml:space="preserve">.  Once </w:t>
      </w:r>
      <w:r w:rsidR="005A7A0B">
        <w:rPr>
          <w:rFonts w:ascii="Times New Roman" w:hAnsi="Times New Roman" w:cs="Times New Roman"/>
        </w:rPr>
        <w:t>approv</w:t>
      </w:r>
      <w:r>
        <w:rPr>
          <w:rFonts w:ascii="Times New Roman" w:hAnsi="Times New Roman" w:cs="Times New Roman"/>
        </w:rPr>
        <w:t xml:space="preserve">ed by </w:t>
      </w:r>
      <w:r w:rsidR="005A7A0B">
        <w:rPr>
          <w:rFonts w:ascii="Times New Roman" w:hAnsi="Times New Roman" w:cs="Times New Roman"/>
        </w:rPr>
        <w:t>Commission</w:t>
      </w:r>
      <w:r>
        <w:rPr>
          <w:rFonts w:ascii="Times New Roman" w:hAnsi="Times New Roman" w:cs="Times New Roman"/>
        </w:rPr>
        <w:t>, a portion of the property will be deeded to Lake County for</w:t>
      </w:r>
      <w:r w:rsidR="005A7A0B">
        <w:rPr>
          <w:rFonts w:ascii="Times New Roman" w:hAnsi="Times New Roman" w:cs="Times New Roman"/>
        </w:rPr>
        <w:t xml:space="preserve"> right</w:t>
      </w:r>
      <w:r>
        <w:rPr>
          <w:rFonts w:ascii="Times New Roman" w:hAnsi="Times New Roman" w:cs="Times New Roman"/>
        </w:rPr>
        <w:t>-</w:t>
      </w:r>
      <w:r w:rsidR="005A7A0B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>-</w:t>
      </w:r>
      <w:r w:rsidR="005A7A0B">
        <w:rPr>
          <w:rFonts w:ascii="Times New Roman" w:hAnsi="Times New Roman" w:cs="Times New Roman"/>
        </w:rPr>
        <w:t xml:space="preserve">way for the Lake Ella extension.   </w:t>
      </w:r>
    </w:p>
    <w:p w14:paraId="1B290C32" w14:textId="10C59AAE" w:rsidR="00054651" w:rsidRDefault="00054651" w:rsidP="00DC1794">
      <w:pPr>
        <w:pStyle w:val="Default"/>
        <w:ind w:left="720"/>
        <w:rPr>
          <w:rFonts w:ascii="Times New Roman" w:hAnsi="Times New Roman" w:cs="Times New Roman"/>
        </w:rPr>
      </w:pPr>
    </w:p>
    <w:p w14:paraId="07CBC7C0" w14:textId="2D7D16EF" w:rsidR="00054651" w:rsidRDefault="00266642" w:rsidP="00DC1794">
      <w:pPr>
        <w:pStyle w:val="Defaul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PG Rankin recommended approval.   </w:t>
      </w:r>
      <w:r w:rsidR="00DD37F0">
        <w:rPr>
          <w:rFonts w:ascii="Times New Roman" w:hAnsi="Times New Roman" w:cs="Times New Roman"/>
        </w:rPr>
        <w:t xml:space="preserve">Motion to </w:t>
      </w:r>
      <w:r w:rsidR="00C03F66">
        <w:rPr>
          <w:rFonts w:ascii="Times New Roman" w:hAnsi="Times New Roman" w:cs="Times New Roman"/>
        </w:rPr>
        <w:t xml:space="preserve">Major site plan and lot split </w:t>
      </w:r>
      <w:r w:rsidR="00DD37F0">
        <w:rPr>
          <w:rFonts w:ascii="Times New Roman" w:hAnsi="Times New Roman" w:cs="Times New Roman"/>
        </w:rPr>
        <w:t>approv</w:t>
      </w:r>
      <w:r w:rsidR="00C03F66">
        <w:rPr>
          <w:rFonts w:ascii="Times New Roman" w:hAnsi="Times New Roman" w:cs="Times New Roman"/>
        </w:rPr>
        <w:t>al</w:t>
      </w:r>
      <w:r w:rsidR="00DD37F0">
        <w:rPr>
          <w:rFonts w:ascii="Times New Roman" w:hAnsi="Times New Roman" w:cs="Times New Roman"/>
        </w:rPr>
        <w:t xml:space="preserve"> made by Board Member Burch and second by Board Member Collins.  Approved 5-0.</w:t>
      </w:r>
    </w:p>
    <w:p w14:paraId="29B1567E" w14:textId="77777777" w:rsidR="00DC1794" w:rsidRDefault="00DC1794" w:rsidP="00DC1794">
      <w:pPr>
        <w:pStyle w:val="Default"/>
        <w:ind w:left="720"/>
        <w:rPr>
          <w:rFonts w:ascii="Times New Roman" w:hAnsi="Times New Roman" w:cs="Times New Roman"/>
        </w:rPr>
      </w:pPr>
    </w:p>
    <w:p w14:paraId="6A5F63AD" w14:textId="42DB9ED2" w:rsidR="005E6380" w:rsidRDefault="00CC1783" w:rsidP="002057A3">
      <w:pPr>
        <w:pStyle w:val="BodyTextIndent2"/>
        <w:numPr>
          <w:ilvl w:val="0"/>
          <w:numId w:val="11"/>
        </w:numPr>
        <w:jc w:val="left"/>
        <w:rPr>
          <w:bCs/>
          <w:sz w:val="24"/>
          <w:szCs w:val="24"/>
        </w:rPr>
      </w:pPr>
      <w:r w:rsidRPr="00266642">
        <w:rPr>
          <w:b/>
          <w:sz w:val="24"/>
          <w:szCs w:val="24"/>
        </w:rPr>
        <w:tab/>
      </w:r>
      <w:r w:rsidR="0093299D" w:rsidRPr="00266642">
        <w:rPr>
          <w:b/>
          <w:sz w:val="24"/>
          <w:szCs w:val="24"/>
        </w:rPr>
        <w:tab/>
      </w:r>
      <w:r w:rsidR="00DB44D2" w:rsidRPr="00266642">
        <w:rPr>
          <w:b/>
          <w:sz w:val="24"/>
          <w:szCs w:val="24"/>
          <w:u w:val="single"/>
        </w:rPr>
        <w:t>BOARD MEMBERS’ COMMENTS</w:t>
      </w:r>
      <w:r w:rsidR="00054651" w:rsidRPr="00266642">
        <w:rPr>
          <w:bCs/>
          <w:sz w:val="24"/>
          <w:szCs w:val="24"/>
        </w:rPr>
        <w:t xml:space="preserve">:  </w:t>
      </w:r>
      <w:r w:rsidR="00266642" w:rsidRPr="00266642">
        <w:rPr>
          <w:bCs/>
          <w:sz w:val="24"/>
          <w:szCs w:val="24"/>
        </w:rPr>
        <w:t xml:space="preserve">LPG Rankin thanked </w:t>
      </w:r>
      <w:r w:rsidR="00A70E2A">
        <w:rPr>
          <w:bCs/>
          <w:sz w:val="24"/>
          <w:szCs w:val="24"/>
        </w:rPr>
        <w:t xml:space="preserve">the </w:t>
      </w:r>
      <w:r w:rsidR="00266642" w:rsidRPr="00266642">
        <w:rPr>
          <w:bCs/>
          <w:sz w:val="24"/>
          <w:szCs w:val="24"/>
        </w:rPr>
        <w:t xml:space="preserve">P&amp;Z </w:t>
      </w:r>
      <w:r w:rsidR="00A70E2A">
        <w:rPr>
          <w:bCs/>
          <w:sz w:val="24"/>
          <w:szCs w:val="24"/>
        </w:rPr>
        <w:t xml:space="preserve">Board </w:t>
      </w:r>
      <w:r w:rsidR="00266642" w:rsidRPr="00266642">
        <w:rPr>
          <w:bCs/>
          <w:sz w:val="24"/>
          <w:szCs w:val="24"/>
        </w:rPr>
        <w:t>for approval of the LDRs</w:t>
      </w:r>
      <w:r w:rsidR="00A70E2A">
        <w:rPr>
          <w:bCs/>
          <w:sz w:val="24"/>
          <w:szCs w:val="24"/>
        </w:rPr>
        <w:t>, adopted by Commission on 2/10/22</w:t>
      </w:r>
      <w:r w:rsidR="00C03F66">
        <w:rPr>
          <w:bCs/>
          <w:sz w:val="24"/>
          <w:szCs w:val="24"/>
        </w:rPr>
        <w:t xml:space="preserve">; stated </w:t>
      </w:r>
      <w:r w:rsidR="00266642" w:rsidRPr="00266642">
        <w:rPr>
          <w:bCs/>
          <w:sz w:val="24"/>
          <w:szCs w:val="24"/>
        </w:rPr>
        <w:t>clean copies are forthcoming</w:t>
      </w:r>
      <w:r w:rsidR="00C03F66">
        <w:rPr>
          <w:bCs/>
          <w:sz w:val="24"/>
          <w:szCs w:val="24"/>
        </w:rPr>
        <w:t xml:space="preserve">.  He further </w:t>
      </w:r>
      <w:r w:rsidR="00266642" w:rsidRPr="00266642">
        <w:rPr>
          <w:bCs/>
          <w:sz w:val="24"/>
          <w:szCs w:val="24"/>
        </w:rPr>
        <w:t xml:space="preserve">noted the </w:t>
      </w:r>
      <w:r w:rsidR="00C03F66">
        <w:rPr>
          <w:bCs/>
          <w:sz w:val="24"/>
          <w:szCs w:val="24"/>
        </w:rPr>
        <w:t xml:space="preserve">LPG </w:t>
      </w:r>
      <w:r w:rsidR="00266642" w:rsidRPr="00266642">
        <w:rPr>
          <w:bCs/>
          <w:sz w:val="24"/>
          <w:szCs w:val="24"/>
        </w:rPr>
        <w:t xml:space="preserve">presentation </w:t>
      </w:r>
      <w:r w:rsidR="00C03F66">
        <w:rPr>
          <w:bCs/>
          <w:sz w:val="24"/>
          <w:szCs w:val="24"/>
        </w:rPr>
        <w:t xml:space="preserve">made at the 2/10/22 Commission meeting involving </w:t>
      </w:r>
      <w:r w:rsidR="00266642">
        <w:rPr>
          <w:bCs/>
          <w:sz w:val="24"/>
          <w:szCs w:val="24"/>
        </w:rPr>
        <w:t xml:space="preserve">a potential </w:t>
      </w:r>
      <w:r w:rsidR="00266642" w:rsidRPr="00266642">
        <w:rPr>
          <w:bCs/>
          <w:sz w:val="24"/>
          <w:szCs w:val="24"/>
        </w:rPr>
        <w:t>overlay district</w:t>
      </w:r>
      <w:r w:rsidR="00C03F66">
        <w:rPr>
          <w:bCs/>
          <w:sz w:val="24"/>
          <w:szCs w:val="24"/>
        </w:rPr>
        <w:t xml:space="preserve"> for the city.  </w:t>
      </w:r>
      <w:r w:rsidR="00266642">
        <w:rPr>
          <w:bCs/>
          <w:sz w:val="24"/>
          <w:szCs w:val="24"/>
        </w:rPr>
        <w:t>Workshops will determine what is envisioned by City Commission</w:t>
      </w:r>
      <w:r w:rsidR="00641B4B">
        <w:rPr>
          <w:bCs/>
          <w:sz w:val="24"/>
          <w:szCs w:val="24"/>
        </w:rPr>
        <w:t xml:space="preserve">, </w:t>
      </w:r>
      <w:r w:rsidR="00266642">
        <w:rPr>
          <w:bCs/>
          <w:sz w:val="24"/>
          <w:szCs w:val="24"/>
        </w:rPr>
        <w:t>staff and citizens</w:t>
      </w:r>
      <w:r w:rsidR="00C03F66">
        <w:rPr>
          <w:bCs/>
          <w:sz w:val="24"/>
          <w:szCs w:val="24"/>
        </w:rPr>
        <w:t xml:space="preserve"> of the community</w:t>
      </w:r>
      <w:r w:rsidR="00266642">
        <w:rPr>
          <w:bCs/>
          <w:sz w:val="24"/>
          <w:szCs w:val="24"/>
        </w:rPr>
        <w:t xml:space="preserve">.  </w:t>
      </w:r>
    </w:p>
    <w:p w14:paraId="11653B81" w14:textId="77777777" w:rsidR="00266642" w:rsidRPr="00266642" w:rsidRDefault="00266642" w:rsidP="00266642">
      <w:pPr>
        <w:pStyle w:val="BodyTextIndent2"/>
        <w:jc w:val="left"/>
        <w:rPr>
          <w:bCs/>
          <w:sz w:val="24"/>
          <w:szCs w:val="24"/>
        </w:rPr>
      </w:pPr>
    </w:p>
    <w:p w14:paraId="6909F4D5" w14:textId="38E48DB7" w:rsidR="00DB44D2" w:rsidRDefault="0093299D" w:rsidP="005E6380">
      <w:pPr>
        <w:pStyle w:val="BodyTextIndent2"/>
        <w:jc w:val="left"/>
        <w:rPr>
          <w:b/>
          <w:sz w:val="24"/>
          <w:szCs w:val="24"/>
        </w:rPr>
      </w:pPr>
      <w:r w:rsidRPr="0093299D">
        <w:rPr>
          <w:b/>
          <w:sz w:val="24"/>
          <w:szCs w:val="24"/>
        </w:rPr>
        <w:tab/>
      </w:r>
      <w:r w:rsidR="00DB44D2" w:rsidRPr="00DB44D2">
        <w:rPr>
          <w:b/>
          <w:sz w:val="24"/>
          <w:szCs w:val="24"/>
          <w:u w:val="single"/>
        </w:rPr>
        <w:t>PUBLIC COMMENTS:</w:t>
      </w:r>
      <w:r w:rsidR="00DB44D2">
        <w:rPr>
          <w:b/>
          <w:sz w:val="24"/>
          <w:szCs w:val="24"/>
        </w:rPr>
        <w:t xml:space="preserve"> </w:t>
      </w:r>
      <w:r w:rsidR="00266642">
        <w:rPr>
          <w:b/>
          <w:sz w:val="24"/>
          <w:szCs w:val="24"/>
        </w:rPr>
        <w:t xml:space="preserve"> </w:t>
      </w:r>
      <w:r w:rsidR="00266642" w:rsidRPr="00266642">
        <w:rPr>
          <w:bCs/>
          <w:sz w:val="24"/>
          <w:szCs w:val="24"/>
        </w:rPr>
        <w:t>N</w:t>
      </w:r>
      <w:r w:rsidR="00641B4B">
        <w:rPr>
          <w:bCs/>
          <w:sz w:val="24"/>
          <w:szCs w:val="24"/>
        </w:rPr>
        <w:t>one</w:t>
      </w:r>
    </w:p>
    <w:p w14:paraId="5AE1351C" w14:textId="0CBF6464" w:rsidR="00DB44D2" w:rsidRDefault="00DB44D2" w:rsidP="005E6380">
      <w:pPr>
        <w:pStyle w:val="BodyTextIndent2"/>
        <w:jc w:val="left"/>
        <w:rPr>
          <w:b/>
          <w:sz w:val="24"/>
          <w:szCs w:val="24"/>
        </w:rPr>
      </w:pPr>
    </w:p>
    <w:p w14:paraId="257B156A" w14:textId="6E62C00B" w:rsidR="00DB44D2" w:rsidRDefault="0093299D" w:rsidP="0093299D">
      <w:pPr>
        <w:pStyle w:val="BodyTextIndent2"/>
        <w:tabs>
          <w:tab w:val="clear" w:pos="360"/>
          <w:tab w:val="left" w:pos="810"/>
        </w:tabs>
        <w:ind w:left="810"/>
        <w:jc w:val="left"/>
        <w:rPr>
          <w:sz w:val="23"/>
          <w:szCs w:val="23"/>
        </w:rPr>
      </w:pPr>
      <w:r>
        <w:rPr>
          <w:sz w:val="23"/>
          <w:szCs w:val="23"/>
        </w:rPr>
        <w:t>T</w:t>
      </w:r>
      <w:r w:rsidR="00DB44D2">
        <w:rPr>
          <w:sz w:val="23"/>
          <w:szCs w:val="23"/>
        </w:rPr>
        <w:t xml:space="preserve">his section is reserved for members of the public to bring up matters of concern or </w:t>
      </w:r>
      <w:r>
        <w:rPr>
          <w:sz w:val="23"/>
          <w:szCs w:val="23"/>
        </w:rPr>
        <w:tab/>
      </w:r>
      <w:r w:rsidR="00DB44D2">
        <w:rPr>
          <w:sz w:val="23"/>
          <w:szCs w:val="23"/>
        </w:rPr>
        <w:t>opportunities for praise. Note: Pursuant to F.S. 286.0114 and the City of Fruitland Park’s Public Participation Policy adopted by Resolution 2013-023, members of the public shall be given a reasonable opportunity to be heard on propositions before the Planning and Zoning Board. Pursuant to Resolution 2013-023, public comments are limited to three minutes.</w:t>
      </w:r>
    </w:p>
    <w:p w14:paraId="5C26E167" w14:textId="77777777" w:rsidR="004922B5" w:rsidRDefault="004922B5" w:rsidP="005E6380">
      <w:pPr>
        <w:pStyle w:val="BodyTextIndent2"/>
        <w:jc w:val="left"/>
        <w:rPr>
          <w:b/>
          <w:bCs/>
          <w:sz w:val="24"/>
          <w:szCs w:val="24"/>
          <w:u w:val="single"/>
        </w:rPr>
      </w:pPr>
    </w:p>
    <w:p w14:paraId="7DD7C528" w14:textId="7165362C" w:rsidR="00750807" w:rsidRPr="00054651" w:rsidRDefault="0093299D" w:rsidP="004922B5">
      <w:pPr>
        <w:pStyle w:val="BodyTextIndent2"/>
        <w:jc w:val="left"/>
        <w:rPr>
          <w:color w:val="808080"/>
          <w:sz w:val="24"/>
          <w:szCs w:val="24"/>
        </w:rPr>
      </w:pPr>
      <w:r w:rsidRPr="0093299D">
        <w:rPr>
          <w:b/>
          <w:bCs/>
          <w:sz w:val="24"/>
          <w:szCs w:val="24"/>
        </w:rPr>
        <w:tab/>
      </w:r>
      <w:r w:rsidR="00DB44D2" w:rsidRPr="00DB44D2">
        <w:rPr>
          <w:b/>
          <w:bCs/>
          <w:sz w:val="24"/>
          <w:szCs w:val="24"/>
          <w:u w:val="single"/>
        </w:rPr>
        <w:t>ADJOURNMENT</w:t>
      </w:r>
      <w:r w:rsidR="00DB44D2" w:rsidRPr="00DB44D2">
        <w:rPr>
          <w:b/>
          <w:bCs/>
          <w:sz w:val="23"/>
          <w:szCs w:val="23"/>
          <w:u w:val="single"/>
        </w:rPr>
        <w:t>:</w:t>
      </w:r>
      <w:r w:rsidR="00054651">
        <w:rPr>
          <w:b/>
          <w:bCs/>
          <w:sz w:val="23"/>
          <w:szCs w:val="23"/>
          <w:u w:val="single"/>
        </w:rPr>
        <w:t xml:space="preserve"> </w:t>
      </w:r>
      <w:r w:rsidR="00054651">
        <w:rPr>
          <w:sz w:val="23"/>
          <w:szCs w:val="23"/>
        </w:rPr>
        <w:t xml:space="preserve"> Meeting adjourned at 6:18 P.M.</w:t>
      </w:r>
    </w:p>
    <w:sectPr w:rsidR="00750807" w:rsidRPr="00054651" w:rsidSect="004922B5">
      <w:headerReference w:type="default" r:id="rId9"/>
      <w:pgSz w:w="12240" w:h="15840"/>
      <w:pgMar w:top="300" w:right="1440" w:bottom="126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64817" w14:textId="77777777" w:rsidR="00712572" w:rsidRDefault="00712572">
      <w:r>
        <w:separator/>
      </w:r>
    </w:p>
  </w:endnote>
  <w:endnote w:type="continuationSeparator" w:id="0">
    <w:p w14:paraId="6CDCC709" w14:textId="77777777" w:rsidR="00712572" w:rsidRDefault="00712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06DD5" w14:textId="77777777" w:rsidR="00712572" w:rsidRDefault="00712572">
      <w:r>
        <w:separator/>
      </w:r>
    </w:p>
  </w:footnote>
  <w:footnote w:type="continuationSeparator" w:id="0">
    <w:p w14:paraId="0426A165" w14:textId="77777777" w:rsidR="00712572" w:rsidRDefault="00712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CD27" w14:textId="77777777" w:rsidR="00742DBC" w:rsidRDefault="00742DBC" w:rsidP="00F56631">
    <w:pPr>
      <w:pStyle w:val="Header"/>
      <w:tabs>
        <w:tab w:val="clear" w:pos="8640"/>
        <w:tab w:val="left" w:pos="330"/>
        <w:tab w:val="left" w:pos="1170"/>
        <w:tab w:val="left" w:pos="3180"/>
        <w:tab w:val="right" w:pos="9360"/>
      </w:tabs>
    </w:pPr>
    <w:r>
      <w:tab/>
    </w:r>
    <w:r w:rsidR="00F56631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C0A"/>
    <w:multiLevelType w:val="hybridMultilevel"/>
    <w:tmpl w:val="F614004C"/>
    <w:lvl w:ilvl="0" w:tplc="0E96CC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DE5E2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9A48BF"/>
    <w:multiLevelType w:val="hybridMultilevel"/>
    <w:tmpl w:val="DBCCDAAC"/>
    <w:lvl w:ilvl="0" w:tplc="CBBA19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BE5E7C"/>
    <w:multiLevelType w:val="hybridMultilevel"/>
    <w:tmpl w:val="88C098AC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3705F6"/>
    <w:multiLevelType w:val="hybridMultilevel"/>
    <w:tmpl w:val="98E03262"/>
    <w:lvl w:ilvl="0" w:tplc="86D8A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A9163C"/>
    <w:multiLevelType w:val="hybridMultilevel"/>
    <w:tmpl w:val="9A36755C"/>
    <w:lvl w:ilvl="0" w:tplc="EDE409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5E5050"/>
    <w:multiLevelType w:val="hybridMultilevel"/>
    <w:tmpl w:val="CBEA69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D7D1AA6"/>
    <w:multiLevelType w:val="singleLevel"/>
    <w:tmpl w:val="27A67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10333A1C"/>
    <w:multiLevelType w:val="hybridMultilevel"/>
    <w:tmpl w:val="DA42B196"/>
    <w:lvl w:ilvl="0" w:tplc="F7620A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7111752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DE20F05"/>
    <w:multiLevelType w:val="hybridMultilevel"/>
    <w:tmpl w:val="68E80C0A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0F1B79"/>
    <w:multiLevelType w:val="hybridMultilevel"/>
    <w:tmpl w:val="ADE6BF6E"/>
    <w:lvl w:ilvl="0" w:tplc="3A52A46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984317"/>
    <w:multiLevelType w:val="hybridMultilevel"/>
    <w:tmpl w:val="3BFE04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45338E"/>
    <w:multiLevelType w:val="hybridMultilevel"/>
    <w:tmpl w:val="1356384A"/>
    <w:lvl w:ilvl="0" w:tplc="2894146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4B27358"/>
    <w:multiLevelType w:val="hybridMultilevel"/>
    <w:tmpl w:val="7438F232"/>
    <w:lvl w:ilvl="0" w:tplc="86D8A1E6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53234C6"/>
    <w:multiLevelType w:val="hybridMultilevel"/>
    <w:tmpl w:val="DF428EAE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9236FE9"/>
    <w:multiLevelType w:val="hybridMultilevel"/>
    <w:tmpl w:val="80E41DA6"/>
    <w:lvl w:ilvl="0" w:tplc="137825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A85D2C"/>
    <w:multiLevelType w:val="hybridMultilevel"/>
    <w:tmpl w:val="5E3A6008"/>
    <w:lvl w:ilvl="0" w:tplc="A8484EAA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8938B0"/>
    <w:multiLevelType w:val="hybridMultilevel"/>
    <w:tmpl w:val="E48C7850"/>
    <w:lvl w:ilvl="0" w:tplc="1130D93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1276927"/>
    <w:multiLevelType w:val="hybridMultilevel"/>
    <w:tmpl w:val="7764AB06"/>
    <w:lvl w:ilvl="0" w:tplc="FB8010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3B8503E"/>
    <w:multiLevelType w:val="hybridMultilevel"/>
    <w:tmpl w:val="F7CABC1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00E62"/>
    <w:multiLevelType w:val="hybridMultilevel"/>
    <w:tmpl w:val="A6D24988"/>
    <w:lvl w:ilvl="0" w:tplc="65C0E2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A5D4A55"/>
    <w:multiLevelType w:val="singleLevel"/>
    <w:tmpl w:val="DEFAC8BA"/>
    <w:lvl w:ilvl="0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23" w15:restartNumberingAfterBreak="0">
    <w:nsid w:val="3E16235D"/>
    <w:multiLevelType w:val="hybridMultilevel"/>
    <w:tmpl w:val="94F8579A"/>
    <w:lvl w:ilvl="0" w:tplc="C7FC84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A5366F"/>
    <w:multiLevelType w:val="hybridMultilevel"/>
    <w:tmpl w:val="198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70CA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7140098"/>
    <w:multiLevelType w:val="hybridMultilevel"/>
    <w:tmpl w:val="0F9E8A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6D18A5"/>
    <w:multiLevelType w:val="hybridMultilevel"/>
    <w:tmpl w:val="D2FA40AE"/>
    <w:lvl w:ilvl="0" w:tplc="CC88164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0F7501"/>
    <w:multiLevelType w:val="hybridMultilevel"/>
    <w:tmpl w:val="70DAB438"/>
    <w:lvl w:ilvl="0" w:tplc="FE5EEBD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3325CF"/>
    <w:multiLevelType w:val="hybridMultilevel"/>
    <w:tmpl w:val="FD68032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2E58AC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E644E5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4C5352A"/>
    <w:multiLevelType w:val="hybridMultilevel"/>
    <w:tmpl w:val="2554681E"/>
    <w:lvl w:ilvl="0" w:tplc="3732E5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0C6AE0"/>
    <w:multiLevelType w:val="hybridMultilevel"/>
    <w:tmpl w:val="EB4C5BC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595117"/>
    <w:multiLevelType w:val="hybridMultilevel"/>
    <w:tmpl w:val="F70AC8DC"/>
    <w:lvl w:ilvl="0" w:tplc="5A085382">
      <w:start w:val="2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6FD33449"/>
    <w:multiLevelType w:val="hybridMultilevel"/>
    <w:tmpl w:val="B192AD98"/>
    <w:lvl w:ilvl="0" w:tplc="8CA4DD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23E0714"/>
    <w:multiLevelType w:val="hybridMultilevel"/>
    <w:tmpl w:val="B93CC966"/>
    <w:lvl w:ilvl="0" w:tplc="592A2A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6B37E5E"/>
    <w:multiLevelType w:val="hybridMultilevel"/>
    <w:tmpl w:val="34BA36BA"/>
    <w:lvl w:ilvl="0" w:tplc="AC06DC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78B5CC8"/>
    <w:multiLevelType w:val="hybridMultilevel"/>
    <w:tmpl w:val="75665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8B4A7E"/>
    <w:multiLevelType w:val="singleLevel"/>
    <w:tmpl w:val="2508FDB6"/>
    <w:lvl w:ilvl="0">
      <w:start w:val="1"/>
      <w:numFmt w:val="lowerLetter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40" w15:restartNumberingAfterBreak="0">
    <w:nsid w:val="7C313E1B"/>
    <w:multiLevelType w:val="hybridMultilevel"/>
    <w:tmpl w:val="62BC39FC"/>
    <w:lvl w:ilvl="0" w:tplc="D0421A22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9"/>
  </w:num>
  <w:num w:numId="3">
    <w:abstractNumId w:val="22"/>
  </w:num>
  <w:num w:numId="4">
    <w:abstractNumId w:val="31"/>
  </w:num>
  <w:num w:numId="5">
    <w:abstractNumId w:val="9"/>
  </w:num>
  <w:num w:numId="6">
    <w:abstractNumId w:val="29"/>
  </w:num>
  <w:num w:numId="7">
    <w:abstractNumId w:val="6"/>
  </w:num>
  <w:num w:numId="8">
    <w:abstractNumId w:val="26"/>
  </w:num>
  <w:num w:numId="9">
    <w:abstractNumId w:val="12"/>
  </w:num>
  <w:num w:numId="10">
    <w:abstractNumId w:val="17"/>
  </w:num>
  <w:num w:numId="11">
    <w:abstractNumId w:val="40"/>
  </w:num>
  <w:num w:numId="12">
    <w:abstractNumId w:val="33"/>
  </w:num>
  <w:num w:numId="13">
    <w:abstractNumId w:val="20"/>
  </w:num>
  <w:num w:numId="14">
    <w:abstractNumId w:val="4"/>
  </w:num>
  <w:num w:numId="15">
    <w:abstractNumId w:val="14"/>
  </w:num>
  <w:num w:numId="16">
    <w:abstractNumId w:val="0"/>
  </w:num>
  <w:num w:numId="17">
    <w:abstractNumId w:val="11"/>
  </w:num>
  <w:num w:numId="18">
    <w:abstractNumId w:val="19"/>
  </w:num>
  <w:num w:numId="19">
    <w:abstractNumId w:val="36"/>
  </w:num>
  <w:num w:numId="20">
    <w:abstractNumId w:val="32"/>
  </w:num>
  <w:num w:numId="21">
    <w:abstractNumId w:val="27"/>
  </w:num>
  <w:num w:numId="22">
    <w:abstractNumId w:val="5"/>
  </w:num>
  <w:num w:numId="23">
    <w:abstractNumId w:val="2"/>
  </w:num>
  <w:num w:numId="24">
    <w:abstractNumId w:val="18"/>
  </w:num>
  <w:num w:numId="25">
    <w:abstractNumId w:val="37"/>
  </w:num>
  <w:num w:numId="26">
    <w:abstractNumId w:val="28"/>
  </w:num>
  <w:num w:numId="27">
    <w:abstractNumId w:val="35"/>
  </w:num>
  <w:num w:numId="28">
    <w:abstractNumId w:val="15"/>
  </w:num>
  <w:num w:numId="29">
    <w:abstractNumId w:val="21"/>
  </w:num>
  <w:num w:numId="30">
    <w:abstractNumId w:val="23"/>
  </w:num>
  <w:num w:numId="31">
    <w:abstractNumId w:val="10"/>
  </w:num>
  <w:num w:numId="32">
    <w:abstractNumId w:val="3"/>
  </w:num>
  <w:num w:numId="33">
    <w:abstractNumId w:val="8"/>
  </w:num>
  <w:num w:numId="34">
    <w:abstractNumId w:val="30"/>
  </w:num>
  <w:num w:numId="35">
    <w:abstractNumId w:val="16"/>
  </w:num>
  <w:num w:numId="36">
    <w:abstractNumId w:val="34"/>
  </w:num>
  <w:num w:numId="37">
    <w:abstractNumId w:val="13"/>
  </w:num>
  <w:num w:numId="38">
    <w:abstractNumId w:val="25"/>
  </w:num>
  <w:num w:numId="39">
    <w:abstractNumId w:val="1"/>
  </w:num>
  <w:num w:numId="40">
    <w:abstractNumId w:val="24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911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EyMTUyMTE1s7BQ0lEKTi0uzszPAykwqgUA1FS3YywAAAA="/>
  </w:docVars>
  <w:rsids>
    <w:rsidRoot w:val="0074471E"/>
    <w:rsid w:val="000006B4"/>
    <w:rsid w:val="00011A9C"/>
    <w:rsid w:val="000137B4"/>
    <w:rsid w:val="00024899"/>
    <w:rsid w:val="00026103"/>
    <w:rsid w:val="00031C6B"/>
    <w:rsid w:val="00034596"/>
    <w:rsid w:val="00041C64"/>
    <w:rsid w:val="00042588"/>
    <w:rsid w:val="00043C40"/>
    <w:rsid w:val="0004792E"/>
    <w:rsid w:val="00054651"/>
    <w:rsid w:val="00057469"/>
    <w:rsid w:val="000660B4"/>
    <w:rsid w:val="0007080E"/>
    <w:rsid w:val="00073D51"/>
    <w:rsid w:val="000809F0"/>
    <w:rsid w:val="0009563F"/>
    <w:rsid w:val="00096BF3"/>
    <w:rsid w:val="000A222E"/>
    <w:rsid w:val="000B13B9"/>
    <w:rsid w:val="000B1CB9"/>
    <w:rsid w:val="000B5A16"/>
    <w:rsid w:val="000C4F4A"/>
    <w:rsid w:val="000C6433"/>
    <w:rsid w:val="000D370A"/>
    <w:rsid w:val="000D389C"/>
    <w:rsid w:val="000D787C"/>
    <w:rsid w:val="000E2BF2"/>
    <w:rsid w:val="000E2F3E"/>
    <w:rsid w:val="000E7E94"/>
    <w:rsid w:val="000F3D7B"/>
    <w:rsid w:val="000F74ED"/>
    <w:rsid w:val="001018F8"/>
    <w:rsid w:val="00102964"/>
    <w:rsid w:val="00102B32"/>
    <w:rsid w:val="001032A6"/>
    <w:rsid w:val="00110256"/>
    <w:rsid w:val="001111D4"/>
    <w:rsid w:val="00111611"/>
    <w:rsid w:val="00115E76"/>
    <w:rsid w:val="00116C3B"/>
    <w:rsid w:val="001172A1"/>
    <w:rsid w:val="00125589"/>
    <w:rsid w:val="00130934"/>
    <w:rsid w:val="00135884"/>
    <w:rsid w:val="001434B4"/>
    <w:rsid w:val="001446D2"/>
    <w:rsid w:val="0014483A"/>
    <w:rsid w:val="001462E3"/>
    <w:rsid w:val="00160671"/>
    <w:rsid w:val="0016233A"/>
    <w:rsid w:val="00162697"/>
    <w:rsid w:val="00163261"/>
    <w:rsid w:val="00163CE6"/>
    <w:rsid w:val="001663EA"/>
    <w:rsid w:val="00166F27"/>
    <w:rsid w:val="001771BA"/>
    <w:rsid w:val="00180E41"/>
    <w:rsid w:val="00183E92"/>
    <w:rsid w:val="00184674"/>
    <w:rsid w:val="001868B3"/>
    <w:rsid w:val="001944F0"/>
    <w:rsid w:val="00195AB5"/>
    <w:rsid w:val="001A2D49"/>
    <w:rsid w:val="001A513D"/>
    <w:rsid w:val="001A64FC"/>
    <w:rsid w:val="001A651A"/>
    <w:rsid w:val="001B3043"/>
    <w:rsid w:val="001B3A76"/>
    <w:rsid w:val="001C5535"/>
    <w:rsid w:val="001D7828"/>
    <w:rsid w:val="001D7CDA"/>
    <w:rsid w:val="001E12A6"/>
    <w:rsid w:val="001E3099"/>
    <w:rsid w:val="001E62F6"/>
    <w:rsid w:val="001F3653"/>
    <w:rsid w:val="001F6115"/>
    <w:rsid w:val="001F752B"/>
    <w:rsid w:val="00211288"/>
    <w:rsid w:val="00212879"/>
    <w:rsid w:val="00214082"/>
    <w:rsid w:val="002151DB"/>
    <w:rsid w:val="00217DE4"/>
    <w:rsid w:val="00220FA0"/>
    <w:rsid w:val="00222404"/>
    <w:rsid w:val="00222C3A"/>
    <w:rsid w:val="00233404"/>
    <w:rsid w:val="00235AF6"/>
    <w:rsid w:val="00236A20"/>
    <w:rsid w:val="00240659"/>
    <w:rsid w:val="00251AE5"/>
    <w:rsid w:val="00252A79"/>
    <w:rsid w:val="00257932"/>
    <w:rsid w:val="00266642"/>
    <w:rsid w:val="002734FD"/>
    <w:rsid w:val="0027772C"/>
    <w:rsid w:val="00283CA3"/>
    <w:rsid w:val="00295332"/>
    <w:rsid w:val="002A097A"/>
    <w:rsid w:val="002A408C"/>
    <w:rsid w:val="002B0272"/>
    <w:rsid w:val="002B7393"/>
    <w:rsid w:val="002C1302"/>
    <w:rsid w:val="002D05EA"/>
    <w:rsid w:val="002D3579"/>
    <w:rsid w:val="002D5B7F"/>
    <w:rsid w:val="002D6664"/>
    <w:rsid w:val="002E082F"/>
    <w:rsid w:val="002E4B3B"/>
    <w:rsid w:val="002E7FB3"/>
    <w:rsid w:val="002F0D8C"/>
    <w:rsid w:val="002F33AD"/>
    <w:rsid w:val="002F5A01"/>
    <w:rsid w:val="002F7307"/>
    <w:rsid w:val="00300783"/>
    <w:rsid w:val="0030250A"/>
    <w:rsid w:val="003026ED"/>
    <w:rsid w:val="00302C75"/>
    <w:rsid w:val="00304164"/>
    <w:rsid w:val="00315E0F"/>
    <w:rsid w:val="00324163"/>
    <w:rsid w:val="003241FD"/>
    <w:rsid w:val="00327279"/>
    <w:rsid w:val="003307AF"/>
    <w:rsid w:val="00340E95"/>
    <w:rsid w:val="003414F7"/>
    <w:rsid w:val="00347C12"/>
    <w:rsid w:val="0035359A"/>
    <w:rsid w:val="0036247D"/>
    <w:rsid w:val="00371AD3"/>
    <w:rsid w:val="00372902"/>
    <w:rsid w:val="00377FE6"/>
    <w:rsid w:val="00386567"/>
    <w:rsid w:val="00387DE0"/>
    <w:rsid w:val="003914A7"/>
    <w:rsid w:val="00391675"/>
    <w:rsid w:val="00395F5D"/>
    <w:rsid w:val="003A7FB1"/>
    <w:rsid w:val="003B0AD1"/>
    <w:rsid w:val="003B1AE2"/>
    <w:rsid w:val="003B7277"/>
    <w:rsid w:val="003C0D16"/>
    <w:rsid w:val="003C4CAF"/>
    <w:rsid w:val="003C655C"/>
    <w:rsid w:val="003C7ABF"/>
    <w:rsid w:val="003D5C5F"/>
    <w:rsid w:val="003E679E"/>
    <w:rsid w:val="003F2D62"/>
    <w:rsid w:val="003F2FB3"/>
    <w:rsid w:val="00403966"/>
    <w:rsid w:val="00412529"/>
    <w:rsid w:val="00415134"/>
    <w:rsid w:val="004166B6"/>
    <w:rsid w:val="00422848"/>
    <w:rsid w:val="004301C7"/>
    <w:rsid w:val="00432F68"/>
    <w:rsid w:val="00433300"/>
    <w:rsid w:val="00433C1C"/>
    <w:rsid w:val="00436165"/>
    <w:rsid w:val="00441EA7"/>
    <w:rsid w:val="004523EE"/>
    <w:rsid w:val="004554CD"/>
    <w:rsid w:val="0045717B"/>
    <w:rsid w:val="0046085B"/>
    <w:rsid w:val="00462DA3"/>
    <w:rsid w:val="004724B3"/>
    <w:rsid w:val="00472E56"/>
    <w:rsid w:val="0047628A"/>
    <w:rsid w:val="0048484A"/>
    <w:rsid w:val="004922B5"/>
    <w:rsid w:val="004A475D"/>
    <w:rsid w:val="004B53DC"/>
    <w:rsid w:val="004B733C"/>
    <w:rsid w:val="004C51E6"/>
    <w:rsid w:val="004C5552"/>
    <w:rsid w:val="004C78A5"/>
    <w:rsid w:val="004C7CB7"/>
    <w:rsid w:val="004D139B"/>
    <w:rsid w:val="004D3432"/>
    <w:rsid w:val="004E1DA6"/>
    <w:rsid w:val="004E4C61"/>
    <w:rsid w:val="0050020E"/>
    <w:rsid w:val="00506538"/>
    <w:rsid w:val="00506F87"/>
    <w:rsid w:val="00507F7E"/>
    <w:rsid w:val="005126B6"/>
    <w:rsid w:val="0051291E"/>
    <w:rsid w:val="005162D8"/>
    <w:rsid w:val="00521522"/>
    <w:rsid w:val="005246B4"/>
    <w:rsid w:val="00526AE0"/>
    <w:rsid w:val="0052733F"/>
    <w:rsid w:val="005338E2"/>
    <w:rsid w:val="00535C6A"/>
    <w:rsid w:val="00537D69"/>
    <w:rsid w:val="00544CDF"/>
    <w:rsid w:val="0054687E"/>
    <w:rsid w:val="005504C9"/>
    <w:rsid w:val="005538EA"/>
    <w:rsid w:val="00553CDA"/>
    <w:rsid w:val="005608D5"/>
    <w:rsid w:val="00560D20"/>
    <w:rsid w:val="00567803"/>
    <w:rsid w:val="0057238E"/>
    <w:rsid w:val="005756CD"/>
    <w:rsid w:val="00576BDC"/>
    <w:rsid w:val="00581591"/>
    <w:rsid w:val="005824D1"/>
    <w:rsid w:val="005869F5"/>
    <w:rsid w:val="00587AE3"/>
    <w:rsid w:val="005931B4"/>
    <w:rsid w:val="00593BD6"/>
    <w:rsid w:val="00594607"/>
    <w:rsid w:val="005A4982"/>
    <w:rsid w:val="005A4E83"/>
    <w:rsid w:val="005A6C68"/>
    <w:rsid w:val="005A7A0B"/>
    <w:rsid w:val="005B5E01"/>
    <w:rsid w:val="005C0609"/>
    <w:rsid w:val="005C2B05"/>
    <w:rsid w:val="005C3B2E"/>
    <w:rsid w:val="005C6A11"/>
    <w:rsid w:val="005C7388"/>
    <w:rsid w:val="005C77AF"/>
    <w:rsid w:val="005D174B"/>
    <w:rsid w:val="005D5AB0"/>
    <w:rsid w:val="005D7888"/>
    <w:rsid w:val="005D7E7D"/>
    <w:rsid w:val="005E0689"/>
    <w:rsid w:val="005E0E20"/>
    <w:rsid w:val="005E6380"/>
    <w:rsid w:val="005F051D"/>
    <w:rsid w:val="005F1439"/>
    <w:rsid w:val="005F1BD8"/>
    <w:rsid w:val="005F2F18"/>
    <w:rsid w:val="006029C3"/>
    <w:rsid w:val="006171B1"/>
    <w:rsid w:val="00620974"/>
    <w:rsid w:val="00622AA6"/>
    <w:rsid w:val="00627612"/>
    <w:rsid w:val="006321B6"/>
    <w:rsid w:val="00633407"/>
    <w:rsid w:val="0064159A"/>
    <w:rsid w:val="00641B4B"/>
    <w:rsid w:val="00657E2E"/>
    <w:rsid w:val="0067533B"/>
    <w:rsid w:val="00675E25"/>
    <w:rsid w:val="00676227"/>
    <w:rsid w:val="00680074"/>
    <w:rsid w:val="0069642D"/>
    <w:rsid w:val="00697974"/>
    <w:rsid w:val="006A0030"/>
    <w:rsid w:val="006A1FB8"/>
    <w:rsid w:val="006A429D"/>
    <w:rsid w:val="006A4EFB"/>
    <w:rsid w:val="006A7FA6"/>
    <w:rsid w:val="006B08B9"/>
    <w:rsid w:val="006B7991"/>
    <w:rsid w:val="006C31DA"/>
    <w:rsid w:val="006C39BF"/>
    <w:rsid w:val="006C6A3E"/>
    <w:rsid w:val="006E4CFB"/>
    <w:rsid w:val="006F34D5"/>
    <w:rsid w:val="006F55C4"/>
    <w:rsid w:val="006F7909"/>
    <w:rsid w:val="00707532"/>
    <w:rsid w:val="00710BFD"/>
    <w:rsid w:val="0071198B"/>
    <w:rsid w:val="00712572"/>
    <w:rsid w:val="00712B10"/>
    <w:rsid w:val="00713E42"/>
    <w:rsid w:val="007245D2"/>
    <w:rsid w:val="0072473C"/>
    <w:rsid w:val="007277D5"/>
    <w:rsid w:val="00740B1D"/>
    <w:rsid w:val="00742DBC"/>
    <w:rsid w:val="0074471E"/>
    <w:rsid w:val="00750807"/>
    <w:rsid w:val="00750E86"/>
    <w:rsid w:val="007526E2"/>
    <w:rsid w:val="00753920"/>
    <w:rsid w:val="00756380"/>
    <w:rsid w:val="00756EDF"/>
    <w:rsid w:val="00764961"/>
    <w:rsid w:val="00766AE6"/>
    <w:rsid w:val="007713DD"/>
    <w:rsid w:val="00772A05"/>
    <w:rsid w:val="007773E1"/>
    <w:rsid w:val="0078170E"/>
    <w:rsid w:val="00793059"/>
    <w:rsid w:val="00795119"/>
    <w:rsid w:val="007A0DF8"/>
    <w:rsid w:val="007A4611"/>
    <w:rsid w:val="007A78B2"/>
    <w:rsid w:val="007B7866"/>
    <w:rsid w:val="007B7F77"/>
    <w:rsid w:val="007C3F3A"/>
    <w:rsid w:val="007C4652"/>
    <w:rsid w:val="007D391C"/>
    <w:rsid w:val="007D4FF3"/>
    <w:rsid w:val="007D51DB"/>
    <w:rsid w:val="007D579E"/>
    <w:rsid w:val="007E4085"/>
    <w:rsid w:val="007E6983"/>
    <w:rsid w:val="007E7929"/>
    <w:rsid w:val="007F39AF"/>
    <w:rsid w:val="007F61AB"/>
    <w:rsid w:val="00804983"/>
    <w:rsid w:val="00806E30"/>
    <w:rsid w:val="00813E1C"/>
    <w:rsid w:val="008145E5"/>
    <w:rsid w:val="00816680"/>
    <w:rsid w:val="00816F95"/>
    <w:rsid w:val="008270A1"/>
    <w:rsid w:val="00833F45"/>
    <w:rsid w:val="00835D04"/>
    <w:rsid w:val="00847515"/>
    <w:rsid w:val="0085071E"/>
    <w:rsid w:val="00851047"/>
    <w:rsid w:val="00853017"/>
    <w:rsid w:val="00853BBF"/>
    <w:rsid w:val="00870ADB"/>
    <w:rsid w:val="00871E0E"/>
    <w:rsid w:val="00871FE5"/>
    <w:rsid w:val="00875B1A"/>
    <w:rsid w:val="008811F0"/>
    <w:rsid w:val="00881690"/>
    <w:rsid w:val="008822F4"/>
    <w:rsid w:val="00883161"/>
    <w:rsid w:val="0088742A"/>
    <w:rsid w:val="00887500"/>
    <w:rsid w:val="0089170C"/>
    <w:rsid w:val="00891BFA"/>
    <w:rsid w:val="0089499B"/>
    <w:rsid w:val="008A4A29"/>
    <w:rsid w:val="008C362F"/>
    <w:rsid w:val="008E12E4"/>
    <w:rsid w:val="008E2726"/>
    <w:rsid w:val="008E3DE4"/>
    <w:rsid w:val="008E4443"/>
    <w:rsid w:val="008E6B59"/>
    <w:rsid w:val="008F457B"/>
    <w:rsid w:val="008F5260"/>
    <w:rsid w:val="009062D6"/>
    <w:rsid w:val="009076E4"/>
    <w:rsid w:val="00907919"/>
    <w:rsid w:val="009079AA"/>
    <w:rsid w:val="00912C96"/>
    <w:rsid w:val="00914386"/>
    <w:rsid w:val="009229E5"/>
    <w:rsid w:val="0093028B"/>
    <w:rsid w:val="00931910"/>
    <w:rsid w:val="0093299D"/>
    <w:rsid w:val="00944B47"/>
    <w:rsid w:val="00947C5C"/>
    <w:rsid w:val="009504A5"/>
    <w:rsid w:val="00951CF2"/>
    <w:rsid w:val="009602FE"/>
    <w:rsid w:val="009657D3"/>
    <w:rsid w:val="0097530D"/>
    <w:rsid w:val="0098114B"/>
    <w:rsid w:val="00981DDC"/>
    <w:rsid w:val="0098570B"/>
    <w:rsid w:val="00991011"/>
    <w:rsid w:val="009924B9"/>
    <w:rsid w:val="009962DE"/>
    <w:rsid w:val="009A285C"/>
    <w:rsid w:val="009B5050"/>
    <w:rsid w:val="009B70E2"/>
    <w:rsid w:val="009C086C"/>
    <w:rsid w:val="009C73F6"/>
    <w:rsid w:val="009D1CD2"/>
    <w:rsid w:val="009D2E20"/>
    <w:rsid w:val="009D3449"/>
    <w:rsid w:val="009D4FEA"/>
    <w:rsid w:val="00A00655"/>
    <w:rsid w:val="00A009C7"/>
    <w:rsid w:val="00A12E4A"/>
    <w:rsid w:val="00A16E18"/>
    <w:rsid w:val="00A222CA"/>
    <w:rsid w:val="00A268E7"/>
    <w:rsid w:val="00A3544B"/>
    <w:rsid w:val="00A35F3F"/>
    <w:rsid w:val="00A37288"/>
    <w:rsid w:val="00A40B06"/>
    <w:rsid w:val="00A41561"/>
    <w:rsid w:val="00A41A97"/>
    <w:rsid w:val="00A56443"/>
    <w:rsid w:val="00A616E9"/>
    <w:rsid w:val="00A67CA0"/>
    <w:rsid w:val="00A70E2A"/>
    <w:rsid w:val="00A729BA"/>
    <w:rsid w:val="00A76600"/>
    <w:rsid w:val="00A82A59"/>
    <w:rsid w:val="00A860CB"/>
    <w:rsid w:val="00A92F8C"/>
    <w:rsid w:val="00A9555B"/>
    <w:rsid w:val="00AA0FB8"/>
    <w:rsid w:val="00AA1FCB"/>
    <w:rsid w:val="00AA472B"/>
    <w:rsid w:val="00AA6DF2"/>
    <w:rsid w:val="00AA7DB7"/>
    <w:rsid w:val="00AB166E"/>
    <w:rsid w:val="00AC21F8"/>
    <w:rsid w:val="00AC225D"/>
    <w:rsid w:val="00AC2EE8"/>
    <w:rsid w:val="00AC3040"/>
    <w:rsid w:val="00AC3279"/>
    <w:rsid w:val="00AC4A7D"/>
    <w:rsid w:val="00AD5D60"/>
    <w:rsid w:val="00AD7674"/>
    <w:rsid w:val="00AE6173"/>
    <w:rsid w:val="00AF4480"/>
    <w:rsid w:val="00AF458C"/>
    <w:rsid w:val="00AF580D"/>
    <w:rsid w:val="00B02446"/>
    <w:rsid w:val="00B06230"/>
    <w:rsid w:val="00B06DCF"/>
    <w:rsid w:val="00B10950"/>
    <w:rsid w:val="00B15030"/>
    <w:rsid w:val="00B16BDD"/>
    <w:rsid w:val="00B30418"/>
    <w:rsid w:val="00B31C6B"/>
    <w:rsid w:val="00B4128C"/>
    <w:rsid w:val="00B528C7"/>
    <w:rsid w:val="00B57846"/>
    <w:rsid w:val="00B63AC3"/>
    <w:rsid w:val="00B651A3"/>
    <w:rsid w:val="00B66C6D"/>
    <w:rsid w:val="00B718FC"/>
    <w:rsid w:val="00B74B40"/>
    <w:rsid w:val="00B815C2"/>
    <w:rsid w:val="00B83811"/>
    <w:rsid w:val="00B83D00"/>
    <w:rsid w:val="00B84879"/>
    <w:rsid w:val="00B87B7B"/>
    <w:rsid w:val="00B9579F"/>
    <w:rsid w:val="00B95A9E"/>
    <w:rsid w:val="00B95ECE"/>
    <w:rsid w:val="00BA136F"/>
    <w:rsid w:val="00BC16A3"/>
    <w:rsid w:val="00BD0AD1"/>
    <w:rsid w:val="00BD2881"/>
    <w:rsid w:val="00BD3DAB"/>
    <w:rsid w:val="00BD5497"/>
    <w:rsid w:val="00BD5C43"/>
    <w:rsid w:val="00BE0630"/>
    <w:rsid w:val="00BE14EC"/>
    <w:rsid w:val="00BE2D29"/>
    <w:rsid w:val="00BF1C4A"/>
    <w:rsid w:val="00BF4FB0"/>
    <w:rsid w:val="00BF5DB2"/>
    <w:rsid w:val="00C03F66"/>
    <w:rsid w:val="00C05D10"/>
    <w:rsid w:val="00C100CE"/>
    <w:rsid w:val="00C10D79"/>
    <w:rsid w:val="00C117BC"/>
    <w:rsid w:val="00C159B2"/>
    <w:rsid w:val="00C1623B"/>
    <w:rsid w:val="00C23D8F"/>
    <w:rsid w:val="00C24374"/>
    <w:rsid w:val="00C25E45"/>
    <w:rsid w:val="00C26C78"/>
    <w:rsid w:val="00C26EDC"/>
    <w:rsid w:val="00C34528"/>
    <w:rsid w:val="00C37E63"/>
    <w:rsid w:val="00C4057D"/>
    <w:rsid w:val="00C43AC8"/>
    <w:rsid w:val="00C45364"/>
    <w:rsid w:val="00C53D38"/>
    <w:rsid w:val="00C54C0A"/>
    <w:rsid w:val="00C6038C"/>
    <w:rsid w:val="00C619EC"/>
    <w:rsid w:val="00C66DD2"/>
    <w:rsid w:val="00C7194F"/>
    <w:rsid w:val="00C81FBD"/>
    <w:rsid w:val="00C836BB"/>
    <w:rsid w:val="00C841FB"/>
    <w:rsid w:val="00C87409"/>
    <w:rsid w:val="00C87C82"/>
    <w:rsid w:val="00C93543"/>
    <w:rsid w:val="00C942B5"/>
    <w:rsid w:val="00CA018D"/>
    <w:rsid w:val="00CA0A2E"/>
    <w:rsid w:val="00CA1778"/>
    <w:rsid w:val="00CA2CD7"/>
    <w:rsid w:val="00CA4549"/>
    <w:rsid w:val="00CA7515"/>
    <w:rsid w:val="00CC1783"/>
    <w:rsid w:val="00CD2EC5"/>
    <w:rsid w:val="00CD664F"/>
    <w:rsid w:val="00CD6ABC"/>
    <w:rsid w:val="00CE033D"/>
    <w:rsid w:val="00CE2B61"/>
    <w:rsid w:val="00CE2E1A"/>
    <w:rsid w:val="00CE2EDF"/>
    <w:rsid w:val="00CE5C79"/>
    <w:rsid w:val="00CE5F43"/>
    <w:rsid w:val="00CF6A6B"/>
    <w:rsid w:val="00CF750F"/>
    <w:rsid w:val="00D012A7"/>
    <w:rsid w:val="00D07578"/>
    <w:rsid w:val="00D07D3B"/>
    <w:rsid w:val="00D14046"/>
    <w:rsid w:val="00D152C3"/>
    <w:rsid w:val="00D22D09"/>
    <w:rsid w:val="00D31D3D"/>
    <w:rsid w:val="00D34B4F"/>
    <w:rsid w:val="00D353EE"/>
    <w:rsid w:val="00D43648"/>
    <w:rsid w:val="00D442CE"/>
    <w:rsid w:val="00D46D17"/>
    <w:rsid w:val="00D51AB3"/>
    <w:rsid w:val="00D5264D"/>
    <w:rsid w:val="00D652CF"/>
    <w:rsid w:val="00D65773"/>
    <w:rsid w:val="00D70590"/>
    <w:rsid w:val="00D70D70"/>
    <w:rsid w:val="00D70E67"/>
    <w:rsid w:val="00D84A7A"/>
    <w:rsid w:val="00D87104"/>
    <w:rsid w:val="00D87C40"/>
    <w:rsid w:val="00D90732"/>
    <w:rsid w:val="00D92E76"/>
    <w:rsid w:val="00DA0016"/>
    <w:rsid w:val="00DA08E0"/>
    <w:rsid w:val="00DA7237"/>
    <w:rsid w:val="00DA7F10"/>
    <w:rsid w:val="00DB151D"/>
    <w:rsid w:val="00DB30A7"/>
    <w:rsid w:val="00DB44D2"/>
    <w:rsid w:val="00DB4617"/>
    <w:rsid w:val="00DC1794"/>
    <w:rsid w:val="00DC33F2"/>
    <w:rsid w:val="00DC3A60"/>
    <w:rsid w:val="00DD3156"/>
    <w:rsid w:val="00DD37F0"/>
    <w:rsid w:val="00DD40E6"/>
    <w:rsid w:val="00DE56F6"/>
    <w:rsid w:val="00E043FE"/>
    <w:rsid w:val="00E06C40"/>
    <w:rsid w:val="00E07E99"/>
    <w:rsid w:val="00E148EA"/>
    <w:rsid w:val="00E14CBF"/>
    <w:rsid w:val="00E234FA"/>
    <w:rsid w:val="00E31BC4"/>
    <w:rsid w:val="00E33155"/>
    <w:rsid w:val="00E35498"/>
    <w:rsid w:val="00E35B1E"/>
    <w:rsid w:val="00E3662B"/>
    <w:rsid w:val="00E3713E"/>
    <w:rsid w:val="00E3786A"/>
    <w:rsid w:val="00E45842"/>
    <w:rsid w:val="00E5194F"/>
    <w:rsid w:val="00E51A81"/>
    <w:rsid w:val="00E51D78"/>
    <w:rsid w:val="00E544F2"/>
    <w:rsid w:val="00E54BC8"/>
    <w:rsid w:val="00E55372"/>
    <w:rsid w:val="00E60FBF"/>
    <w:rsid w:val="00E6667E"/>
    <w:rsid w:val="00E7382C"/>
    <w:rsid w:val="00E74F04"/>
    <w:rsid w:val="00E75076"/>
    <w:rsid w:val="00E833A3"/>
    <w:rsid w:val="00E8390A"/>
    <w:rsid w:val="00E92056"/>
    <w:rsid w:val="00EA1459"/>
    <w:rsid w:val="00EB1CCF"/>
    <w:rsid w:val="00EB29E7"/>
    <w:rsid w:val="00EB6037"/>
    <w:rsid w:val="00ED210C"/>
    <w:rsid w:val="00ED6337"/>
    <w:rsid w:val="00ED6745"/>
    <w:rsid w:val="00EE0C80"/>
    <w:rsid w:val="00EE17B7"/>
    <w:rsid w:val="00EE4EC0"/>
    <w:rsid w:val="00EF1B91"/>
    <w:rsid w:val="00EF2300"/>
    <w:rsid w:val="00EF5206"/>
    <w:rsid w:val="00EF635A"/>
    <w:rsid w:val="00F03FAA"/>
    <w:rsid w:val="00F0470D"/>
    <w:rsid w:val="00F04812"/>
    <w:rsid w:val="00F05711"/>
    <w:rsid w:val="00F07922"/>
    <w:rsid w:val="00F1697E"/>
    <w:rsid w:val="00F216F6"/>
    <w:rsid w:val="00F21EC4"/>
    <w:rsid w:val="00F2539B"/>
    <w:rsid w:val="00F26FFA"/>
    <w:rsid w:val="00F315B2"/>
    <w:rsid w:val="00F43CEB"/>
    <w:rsid w:val="00F4768C"/>
    <w:rsid w:val="00F56631"/>
    <w:rsid w:val="00F56FA5"/>
    <w:rsid w:val="00F64E51"/>
    <w:rsid w:val="00F667E9"/>
    <w:rsid w:val="00F70EFF"/>
    <w:rsid w:val="00F71FF1"/>
    <w:rsid w:val="00F7374B"/>
    <w:rsid w:val="00F84B23"/>
    <w:rsid w:val="00F84BE6"/>
    <w:rsid w:val="00F84D16"/>
    <w:rsid w:val="00F90772"/>
    <w:rsid w:val="00F97932"/>
    <w:rsid w:val="00FA0EE2"/>
    <w:rsid w:val="00FA56FF"/>
    <w:rsid w:val="00FB0740"/>
    <w:rsid w:val="00FB2FD4"/>
    <w:rsid w:val="00FB44CB"/>
    <w:rsid w:val="00FC0B79"/>
    <w:rsid w:val="00FC56B8"/>
    <w:rsid w:val="00FD29BB"/>
    <w:rsid w:val="00FF5103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1137"/>
    <o:shapelayout v:ext="edit">
      <o:idmap v:ext="edit" data="1"/>
    </o:shapelayout>
  </w:shapeDefaults>
  <w:decimalSymbol w:val="."/>
  <w:listSeparator w:val=","/>
  <w14:docId w14:val="6EAA1AA6"/>
  <w15:chartTrackingRefBased/>
  <w15:docId w15:val="{4C69762A-B2C6-4625-87B2-BA405C945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2">
    <w:name w:val="Body Text 2"/>
    <w:basedOn w:val="Normal"/>
    <w:pPr>
      <w:tabs>
        <w:tab w:val="right" w:pos="8550"/>
      </w:tabs>
    </w:pPr>
    <w:rPr>
      <w:i/>
      <w:sz w:val="32"/>
    </w:r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link w:val="BodyTextIndent2Char"/>
    <w:pPr>
      <w:tabs>
        <w:tab w:val="left" w:pos="360"/>
        <w:tab w:val="left" w:pos="720"/>
        <w:tab w:val="right" w:pos="8550"/>
      </w:tabs>
      <w:ind w:left="360"/>
      <w:jc w:val="both"/>
    </w:pPr>
    <w:rPr>
      <w:sz w:val="22"/>
    </w:rPr>
  </w:style>
  <w:style w:type="paragraph" w:styleId="BalloonText">
    <w:name w:val="Balloon Text"/>
    <w:basedOn w:val="Normal"/>
    <w:semiHidden/>
    <w:rsid w:val="00371A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61AB"/>
    <w:pPr>
      <w:ind w:left="720"/>
    </w:pPr>
  </w:style>
  <w:style w:type="character" w:customStyle="1" w:styleId="BodyTextIndent2Char">
    <w:name w:val="Body Text Indent 2 Char"/>
    <w:link w:val="BodyTextIndent2"/>
    <w:rsid w:val="00166F27"/>
    <w:rPr>
      <w:sz w:val="22"/>
    </w:rPr>
  </w:style>
  <w:style w:type="paragraph" w:customStyle="1" w:styleId="Default">
    <w:name w:val="Default"/>
    <w:rsid w:val="00DC179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231D0-FCAA-4256-932C-CD62C10C4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678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Peggy Clark</dc:creator>
  <cp:keywords/>
  <cp:lastModifiedBy>Sharon Williams</cp:lastModifiedBy>
  <cp:revision>16</cp:revision>
  <cp:lastPrinted>2022-02-09T20:31:00Z</cp:lastPrinted>
  <dcterms:created xsi:type="dcterms:W3CDTF">2022-02-21T16:36:00Z</dcterms:created>
  <dcterms:modified xsi:type="dcterms:W3CDTF">2022-02-21T20:34:00Z</dcterms:modified>
</cp:coreProperties>
</file>